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170DA" w14:textId="77777777" w:rsidR="003721CC" w:rsidRDefault="003721CC" w:rsidP="00FF69F5">
      <w:pPr>
        <w:tabs>
          <w:tab w:val="left" w:pos="5760"/>
        </w:tabs>
        <w:spacing w:line="240" w:lineRule="auto"/>
        <w:jc w:val="center"/>
        <w:rPr>
          <w:rFonts w:ascii="Franklin Gothic Book" w:hAnsi="Franklin Gothic Book"/>
          <w:b/>
          <w:color w:val="FF0000"/>
          <w:spacing w:val="-2"/>
          <w:sz w:val="28"/>
        </w:rPr>
      </w:pPr>
    </w:p>
    <w:p w14:paraId="31E34525" w14:textId="77777777" w:rsidR="00407710" w:rsidRDefault="00407710" w:rsidP="00FF69F5">
      <w:pPr>
        <w:tabs>
          <w:tab w:val="left" w:pos="5760"/>
        </w:tabs>
        <w:spacing w:line="240" w:lineRule="auto"/>
        <w:jc w:val="center"/>
        <w:rPr>
          <w:rFonts w:ascii="Franklin Gothic Book" w:hAnsi="Franklin Gothic Book"/>
          <w:b/>
          <w:spacing w:val="-2"/>
          <w:sz w:val="28"/>
        </w:rPr>
      </w:pPr>
      <w:r>
        <w:rPr>
          <w:rFonts w:ascii="Franklin Gothic Book" w:hAnsi="Franklin Gothic Book"/>
          <w:b/>
          <w:spacing w:val="-2"/>
          <w:sz w:val="28"/>
        </w:rPr>
        <w:t>VLAWMO TECHNICAL COMMISSION MEETING</w:t>
      </w:r>
    </w:p>
    <w:p w14:paraId="76E07022" w14:textId="13A18309" w:rsidR="00407710" w:rsidRDefault="00407710" w:rsidP="00407710">
      <w:pPr>
        <w:tabs>
          <w:tab w:val="left" w:pos="5760"/>
        </w:tabs>
        <w:spacing w:after="0" w:line="240" w:lineRule="auto"/>
        <w:jc w:val="center"/>
        <w:rPr>
          <w:rFonts w:ascii="Franklin Gothic Book" w:hAnsi="Franklin Gothic Book"/>
          <w:b/>
          <w:spacing w:val="-2"/>
          <w:sz w:val="28"/>
        </w:rPr>
      </w:pPr>
      <w:r>
        <w:rPr>
          <w:rFonts w:ascii="Franklin Gothic Book" w:hAnsi="Franklin Gothic Book"/>
          <w:b/>
          <w:spacing w:val="-2"/>
          <w:sz w:val="28"/>
        </w:rPr>
        <w:t>8:</w:t>
      </w:r>
      <w:r w:rsidR="00550F23">
        <w:rPr>
          <w:rFonts w:ascii="Franklin Gothic Book" w:hAnsi="Franklin Gothic Book"/>
          <w:b/>
          <w:spacing w:val="-2"/>
          <w:sz w:val="28"/>
        </w:rPr>
        <w:t>15</w:t>
      </w:r>
      <w:r>
        <w:rPr>
          <w:rFonts w:ascii="Franklin Gothic Book" w:hAnsi="Franklin Gothic Book"/>
          <w:b/>
          <w:spacing w:val="-2"/>
          <w:sz w:val="28"/>
        </w:rPr>
        <w:t xml:space="preserve"> AM </w:t>
      </w:r>
      <w:r w:rsidR="006E58AC">
        <w:rPr>
          <w:rFonts w:ascii="Franklin Gothic Book" w:hAnsi="Franklin Gothic Book"/>
          <w:b/>
          <w:spacing w:val="-2"/>
          <w:sz w:val="28"/>
        </w:rPr>
        <w:t xml:space="preserve">May </w:t>
      </w:r>
      <w:r w:rsidR="008170E3">
        <w:rPr>
          <w:rFonts w:ascii="Franklin Gothic Book" w:hAnsi="Franklin Gothic Book"/>
          <w:b/>
          <w:spacing w:val="-2"/>
          <w:sz w:val="28"/>
        </w:rPr>
        <w:t>14</w:t>
      </w:r>
      <w:r>
        <w:rPr>
          <w:rFonts w:ascii="Franklin Gothic Book" w:hAnsi="Franklin Gothic Book"/>
          <w:b/>
          <w:spacing w:val="-2"/>
          <w:sz w:val="28"/>
        </w:rPr>
        <w:t>, 202</w:t>
      </w:r>
      <w:r w:rsidR="008170E3">
        <w:rPr>
          <w:rFonts w:ascii="Franklin Gothic Book" w:hAnsi="Franklin Gothic Book"/>
          <w:b/>
          <w:spacing w:val="-2"/>
          <w:sz w:val="28"/>
        </w:rPr>
        <w:t>5</w:t>
      </w:r>
    </w:p>
    <w:p w14:paraId="1B3AC46F" w14:textId="77777777" w:rsidR="00407710" w:rsidRPr="00407710" w:rsidRDefault="00407710" w:rsidP="00407710">
      <w:pPr>
        <w:tabs>
          <w:tab w:val="left" w:pos="5760"/>
        </w:tabs>
        <w:spacing w:after="0" w:line="240" w:lineRule="auto"/>
        <w:jc w:val="center"/>
        <w:rPr>
          <w:rFonts w:ascii="Franklin Gothic Book" w:hAnsi="Franklin Gothic Book"/>
          <w:spacing w:val="-2"/>
        </w:rPr>
      </w:pPr>
      <w:r w:rsidRPr="00407710">
        <w:rPr>
          <w:rFonts w:ascii="Franklin Gothic Book" w:hAnsi="Franklin Gothic Book"/>
          <w:spacing w:val="-2"/>
        </w:rPr>
        <w:t>Vadnais Heights City Hall, Council Chambers, 800 County Road E East, Vadnais Heights, MN 55127</w:t>
      </w:r>
    </w:p>
    <w:p w14:paraId="388EA85F" w14:textId="77777777" w:rsidR="00407710" w:rsidRDefault="00407710" w:rsidP="003721CC">
      <w:pPr>
        <w:tabs>
          <w:tab w:val="left" w:pos="5760"/>
        </w:tabs>
        <w:jc w:val="center"/>
        <w:rPr>
          <w:rFonts w:ascii="Franklin Gothic Book" w:hAnsi="Franklin Gothic Book"/>
          <w:b/>
          <w:spacing w:val="-2"/>
          <w:sz w:val="24"/>
        </w:rPr>
      </w:pPr>
      <w:r w:rsidRPr="00407710">
        <w:rPr>
          <w:rFonts w:ascii="Franklin Gothic Book" w:hAnsi="Franklin Gothic Book"/>
          <w:b/>
          <w:spacing w:val="-2"/>
          <w:sz w:val="24"/>
        </w:rPr>
        <w:t xml:space="preserve">Action items: </w:t>
      </w:r>
      <w:r w:rsidR="00F44366">
        <w:rPr>
          <w:rFonts w:ascii="Franklin Gothic Book" w:hAnsi="Franklin Gothic Book"/>
          <w:b/>
          <w:noProof/>
          <w:spacing w:val="-2"/>
          <w:sz w:val="24"/>
        </w:rPr>
        <w:drawing>
          <wp:inline distT="0" distB="0" distL="0" distR="0" wp14:anchorId="6F6491F1" wp14:editId="003FD04D">
            <wp:extent cx="190500" cy="190500"/>
            <wp:effectExtent l="0" t="0" r="0" b="0"/>
            <wp:docPr id="12" name="Graphic 12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21CC">
        <w:rPr>
          <w:rFonts w:ascii="Franklin Gothic Book" w:hAnsi="Franklin Gothic Book"/>
          <w:b/>
          <w:spacing w:val="-2"/>
          <w:sz w:val="24"/>
        </w:rPr>
        <w:t xml:space="preserve"> </w:t>
      </w:r>
    </w:p>
    <w:p w14:paraId="7A6E0F3D" w14:textId="4BA9CFD3" w:rsidR="00A95469" w:rsidRDefault="00407710" w:rsidP="00A95469">
      <w:pPr>
        <w:pStyle w:val="ListParagraph"/>
        <w:numPr>
          <w:ilvl w:val="0"/>
          <w:numId w:val="3"/>
        </w:numPr>
        <w:tabs>
          <w:tab w:val="left" w:pos="5760"/>
        </w:tabs>
        <w:spacing w:line="276" w:lineRule="auto"/>
        <w:rPr>
          <w:rFonts w:ascii="Franklin Gothic Book" w:hAnsi="Franklin Gothic Book"/>
          <w:b/>
          <w:spacing w:val="-2"/>
          <w:sz w:val="24"/>
        </w:rPr>
      </w:pPr>
      <w:r w:rsidRPr="00A95469">
        <w:rPr>
          <w:rFonts w:ascii="Franklin Gothic Book" w:hAnsi="Franklin Gothic Book"/>
          <w:b/>
          <w:spacing w:val="-2"/>
          <w:sz w:val="24"/>
        </w:rPr>
        <w:t>Call to Order – 8:</w:t>
      </w:r>
      <w:r w:rsidR="00550F23">
        <w:rPr>
          <w:rFonts w:ascii="Franklin Gothic Book" w:hAnsi="Franklin Gothic Book"/>
          <w:b/>
          <w:spacing w:val="-2"/>
          <w:sz w:val="24"/>
        </w:rPr>
        <w:t>15</w:t>
      </w:r>
      <w:r w:rsidRPr="00A95469">
        <w:rPr>
          <w:rFonts w:ascii="Franklin Gothic Book" w:hAnsi="Franklin Gothic Book"/>
          <w:b/>
          <w:spacing w:val="-2"/>
          <w:sz w:val="24"/>
        </w:rPr>
        <w:t xml:space="preserve">am – Chair </w:t>
      </w:r>
      <w:r w:rsidR="008170E3" w:rsidRPr="00A95469">
        <w:rPr>
          <w:rFonts w:ascii="Franklin Gothic Book" w:hAnsi="Franklin Gothic Book"/>
          <w:b/>
          <w:spacing w:val="-2"/>
          <w:sz w:val="24"/>
        </w:rPr>
        <w:t xml:space="preserve">Ousky </w:t>
      </w:r>
    </w:p>
    <w:p w14:paraId="24E9B8C8" w14:textId="77777777" w:rsidR="00A95469" w:rsidRDefault="00407710" w:rsidP="00A95469">
      <w:pPr>
        <w:pStyle w:val="ListParagraph"/>
        <w:numPr>
          <w:ilvl w:val="0"/>
          <w:numId w:val="3"/>
        </w:numPr>
        <w:tabs>
          <w:tab w:val="left" w:pos="5760"/>
        </w:tabs>
        <w:spacing w:line="276" w:lineRule="auto"/>
        <w:rPr>
          <w:rFonts w:ascii="Franklin Gothic Book" w:hAnsi="Franklin Gothic Book"/>
          <w:b/>
          <w:spacing w:val="-2"/>
          <w:sz w:val="24"/>
        </w:rPr>
      </w:pPr>
      <w:r w:rsidRPr="00A95469">
        <w:rPr>
          <w:rFonts w:ascii="Franklin Gothic Book" w:hAnsi="Franklin Gothic Book"/>
          <w:b/>
          <w:spacing w:val="-2"/>
          <w:sz w:val="24"/>
        </w:rPr>
        <w:t>Approval of Agenda</w:t>
      </w:r>
      <w:r w:rsidR="006407BB" w:rsidRPr="00A95469">
        <w:rPr>
          <w:rFonts w:ascii="Franklin Gothic Book" w:hAnsi="Franklin Gothic Book"/>
          <w:b/>
          <w:spacing w:val="-2"/>
          <w:sz w:val="24"/>
        </w:rPr>
        <w:t xml:space="preserve"> </w:t>
      </w:r>
      <w:r w:rsidR="00F44366">
        <w:rPr>
          <w:noProof/>
        </w:rPr>
        <w:drawing>
          <wp:inline distT="0" distB="0" distL="0" distR="0" wp14:anchorId="2B26D64B" wp14:editId="0BF7B732">
            <wp:extent cx="190500" cy="190500"/>
            <wp:effectExtent l="0" t="0" r="0" b="0"/>
            <wp:docPr id="15" name="Graphic 15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697A1" w14:textId="77777777" w:rsidR="00A95469" w:rsidRDefault="00407710" w:rsidP="00A95469">
      <w:pPr>
        <w:pStyle w:val="ListParagraph"/>
        <w:numPr>
          <w:ilvl w:val="0"/>
          <w:numId w:val="3"/>
        </w:numPr>
        <w:tabs>
          <w:tab w:val="left" w:pos="5760"/>
        </w:tabs>
        <w:spacing w:line="276" w:lineRule="auto"/>
        <w:rPr>
          <w:rFonts w:ascii="Franklin Gothic Book" w:hAnsi="Franklin Gothic Book"/>
          <w:b/>
          <w:spacing w:val="-2"/>
          <w:sz w:val="24"/>
        </w:rPr>
      </w:pPr>
      <w:r w:rsidRPr="00A95469">
        <w:rPr>
          <w:rFonts w:ascii="Franklin Gothic Book" w:hAnsi="Franklin Gothic Book"/>
          <w:b/>
          <w:spacing w:val="-2"/>
          <w:sz w:val="24"/>
        </w:rPr>
        <w:t>Approval of Minutes (</w:t>
      </w:r>
      <w:r w:rsidR="006E58AC" w:rsidRPr="00A95469">
        <w:rPr>
          <w:rFonts w:ascii="Franklin Gothic Book" w:hAnsi="Franklin Gothic Book"/>
          <w:b/>
          <w:spacing w:val="-2"/>
          <w:sz w:val="24"/>
        </w:rPr>
        <w:t xml:space="preserve">April </w:t>
      </w:r>
      <w:r w:rsidR="008170E3" w:rsidRPr="00A95469">
        <w:rPr>
          <w:rFonts w:ascii="Franklin Gothic Book" w:hAnsi="Franklin Gothic Book"/>
          <w:b/>
          <w:spacing w:val="-2"/>
          <w:sz w:val="24"/>
        </w:rPr>
        <w:t>9,</w:t>
      </w:r>
      <w:r w:rsidRPr="00A95469">
        <w:rPr>
          <w:rFonts w:ascii="Franklin Gothic Book" w:hAnsi="Franklin Gothic Book"/>
          <w:b/>
          <w:spacing w:val="-2"/>
          <w:sz w:val="24"/>
        </w:rPr>
        <w:t xml:space="preserve"> 202</w:t>
      </w:r>
      <w:r w:rsidR="008170E3" w:rsidRPr="00A95469">
        <w:rPr>
          <w:rFonts w:ascii="Franklin Gothic Book" w:hAnsi="Franklin Gothic Book"/>
          <w:b/>
          <w:spacing w:val="-2"/>
          <w:sz w:val="24"/>
        </w:rPr>
        <w:t>5</w:t>
      </w:r>
      <w:r w:rsidRPr="00A95469">
        <w:rPr>
          <w:rFonts w:ascii="Franklin Gothic Book" w:hAnsi="Franklin Gothic Book"/>
          <w:b/>
          <w:spacing w:val="-2"/>
          <w:sz w:val="24"/>
        </w:rPr>
        <w:t>)</w:t>
      </w:r>
      <w:r w:rsidR="006407BB" w:rsidRPr="00A95469">
        <w:rPr>
          <w:rFonts w:ascii="Franklin Gothic Book" w:hAnsi="Franklin Gothic Book"/>
          <w:b/>
          <w:spacing w:val="-2"/>
          <w:sz w:val="24"/>
        </w:rPr>
        <w:t xml:space="preserve"> </w:t>
      </w:r>
      <w:r w:rsidR="003721CC" w:rsidRPr="00A95469">
        <w:rPr>
          <w:rFonts w:ascii="Franklin Gothic Book" w:hAnsi="Franklin Gothic Book"/>
          <w:b/>
          <w:spacing w:val="-2"/>
          <w:sz w:val="24"/>
        </w:rPr>
        <w:t xml:space="preserve"> </w:t>
      </w:r>
      <w:r w:rsidR="00F44366">
        <w:rPr>
          <w:noProof/>
        </w:rPr>
        <w:drawing>
          <wp:inline distT="0" distB="0" distL="0" distR="0" wp14:anchorId="393BA0A7" wp14:editId="3F8EF5F1">
            <wp:extent cx="190500" cy="190500"/>
            <wp:effectExtent l="0" t="0" r="0" b="0"/>
            <wp:docPr id="16" name="Graphic 16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B889D" w14:textId="34961D80" w:rsidR="00407710" w:rsidRPr="00A95469" w:rsidRDefault="00407710" w:rsidP="00A95469">
      <w:pPr>
        <w:pStyle w:val="ListParagraph"/>
        <w:numPr>
          <w:ilvl w:val="0"/>
          <w:numId w:val="3"/>
        </w:numPr>
        <w:tabs>
          <w:tab w:val="left" w:pos="5760"/>
        </w:tabs>
        <w:spacing w:line="276" w:lineRule="auto"/>
        <w:rPr>
          <w:rFonts w:ascii="Franklin Gothic Book" w:hAnsi="Franklin Gothic Book"/>
          <w:b/>
          <w:spacing w:val="-2"/>
          <w:sz w:val="24"/>
        </w:rPr>
      </w:pPr>
      <w:r w:rsidRPr="00A95469">
        <w:rPr>
          <w:rFonts w:ascii="Franklin Gothic Book" w:hAnsi="Franklin Gothic Book"/>
          <w:b/>
          <w:spacing w:val="-2"/>
          <w:sz w:val="24"/>
        </w:rPr>
        <w:t>Administration &amp; Operations</w:t>
      </w:r>
    </w:p>
    <w:p w14:paraId="7FD4B59D" w14:textId="11D07333" w:rsidR="003E1CF9" w:rsidRPr="008170E3" w:rsidRDefault="006E58AC" w:rsidP="00BB4C6B">
      <w:pPr>
        <w:pStyle w:val="ListParagraph"/>
        <w:numPr>
          <w:ilvl w:val="0"/>
          <w:numId w:val="4"/>
        </w:numPr>
        <w:tabs>
          <w:tab w:val="left" w:pos="1800"/>
        </w:tabs>
        <w:spacing w:line="276" w:lineRule="auto"/>
        <w:rPr>
          <w:rFonts w:ascii="Franklin Gothic Book" w:hAnsi="Franklin Gothic Book"/>
          <w:b/>
          <w:spacing w:val="-2"/>
          <w:sz w:val="24"/>
          <w:szCs w:val="24"/>
        </w:rPr>
      </w:pPr>
      <w:r>
        <w:rPr>
          <w:rFonts w:ascii="Franklin Gothic Book" w:hAnsi="Franklin Gothic Book"/>
          <w:spacing w:val="-2"/>
          <w:sz w:val="24"/>
          <w:szCs w:val="24"/>
        </w:rPr>
        <w:t>May</w:t>
      </w:r>
      <w:r w:rsidR="00AD04D2" w:rsidRPr="00AD04D2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407710" w:rsidRPr="00AD04D2">
        <w:rPr>
          <w:rFonts w:ascii="Franklin Gothic Book" w:hAnsi="Franklin Gothic Book"/>
          <w:spacing w:val="-2"/>
          <w:sz w:val="24"/>
          <w:szCs w:val="24"/>
        </w:rPr>
        <w:t>Financial Report and Consider Authorization for Payment – Phil</w:t>
      </w:r>
      <w:r w:rsidR="003721CC" w:rsidRPr="00AD04D2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407710" w:rsidRPr="00AD04D2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F44366" w:rsidRPr="00AD04D2">
        <w:rPr>
          <w:rFonts w:ascii="Franklin Gothic Book" w:hAnsi="Franklin Gothic Book"/>
          <w:b/>
          <w:noProof/>
          <w:spacing w:val="-2"/>
          <w:sz w:val="24"/>
          <w:szCs w:val="24"/>
        </w:rPr>
        <w:drawing>
          <wp:inline distT="0" distB="0" distL="0" distR="0" wp14:anchorId="6A7DFF22" wp14:editId="7EB19A5B">
            <wp:extent cx="190500" cy="190500"/>
            <wp:effectExtent l="0" t="0" r="0" b="0"/>
            <wp:docPr id="17" name="Graphic 17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01471" w14:textId="4E8ADF4C" w:rsidR="008170E3" w:rsidRPr="00EC0304" w:rsidRDefault="008170E3" w:rsidP="00BB4C6B">
      <w:pPr>
        <w:pStyle w:val="ListParagraph"/>
        <w:numPr>
          <w:ilvl w:val="0"/>
          <w:numId w:val="4"/>
        </w:numPr>
        <w:tabs>
          <w:tab w:val="left" w:pos="1800"/>
        </w:tabs>
        <w:spacing w:line="276" w:lineRule="auto"/>
        <w:rPr>
          <w:rFonts w:ascii="Franklin Gothic Book" w:hAnsi="Franklin Gothic Book"/>
          <w:b/>
          <w:spacing w:val="-2"/>
          <w:sz w:val="24"/>
          <w:szCs w:val="24"/>
        </w:rPr>
      </w:pPr>
      <w:r>
        <w:rPr>
          <w:rFonts w:ascii="Franklin Gothic Book" w:hAnsi="Franklin Gothic Book"/>
          <w:spacing w:val="-2"/>
          <w:sz w:val="24"/>
          <w:szCs w:val="24"/>
        </w:rPr>
        <w:t xml:space="preserve">TEC Nomination for June 6, 2025 VLAWMO Subcommittee </w:t>
      </w:r>
      <w:r w:rsidR="00531320">
        <w:rPr>
          <w:rFonts w:ascii="Franklin Gothic Book" w:hAnsi="Franklin Gothic Book"/>
          <w:spacing w:val="-2"/>
          <w:sz w:val="24"/>
          <w:szCs w:val="24"/>
        </w:rPr>
        <w:t>M</w:t>
      </w:r>
      <w:r>
        <w:rPr>
          <w:rFonts w:ascii="Franklin Gothic Book" w:hAnsi="Franklin Gothic Book"/>
          <w:spacing w:val="-2"/>
          <w:sz w:val="24"/>
          <w:szCs w:val="24"/>
        </w:rPr>
        <w:t xml:space="preserve">eeting -2026 </w:t>
      </w:r>
      <w:r w:rsidR="00531320">
        <w:rPr>
          <w:rFonts w:ascii="Franklin Gothic Book" w:hAnsi="Franklin Gothic Book"/>
          <w:spacing w:val="-2"/>
          <w:sz w:val="24"/>
          <w:szCs w:val="24"/>
        </w:rPr>
        <w:t>B</w:t>
      </w:r>
      <w:r>
        <w:rPr>
          <w:rFonts w:ascii="Franklin Gothic Book" w:hAnsi="Franklin Gothic Book"/>
          <w:spacing w:val="-2"/>
          <w:sz w:val="24"/>
          <w:szCs w:val="24"/>
        </w:rPr>
        <w:t xml:space="preserve">udget </w:t>
      </w:r>
      <w:r w:rsidR="00531320">
        <w:rPr>
          <w:rFonts w:ascii="Franklin Gothic Book" w:hAnsi="Franklin Gothic Book"/>
          <w:spacing w:val="-2"/>
          <w:sz w:val="24"/>
          <w:szCs w:val="24"/>
        </w:rPr>
        <w:t>D</w:t>
      </w:r>
      <w:r>
        <w:rPr>
          <w:rFonts w:ascii="Franklin Gothic Book" w:hAnsi="Franklin Gothic Book"/>
          <w:spacing w:val="-2"/>
          <w:sz w:val="24"/>
          <w:szCs w:val="24"/>
        </w:rPr>
        <w:t>iscussion/</w:t>
      </w:r>
      <w:r w:rsidR="00531320">
        <w:rPr>
          <w:rFonts w:ascii="Franklin Gothic Book" w:hAnsi="Franklin Gothic Book"/>
          <w:spacing w:val="-2"/>
          <w:sz w:val="24"/>
          <w:szCs w:val="24"/>
        </w:rPr>
        <w:t>R</w:t>
      </w:r>
      <w:r>
        <w:rPr>
          <w:rFonts w:ascii="Franklin Gothic Book" w:hAnsi="Franklin Gothic Book"/>
          <w:spacing w:val="-2"/>
          <w:sz w:val="24"/>
          <w:szCs w:val="24"/>
        </w:rPr>
        <w:t xml:space="preserve">ecommendation </w:t>
      </w:r>
      <w:r w:rsidRPr="00AD04D2">
        <w:rPr>
          <w:rFonts w:ascii="Franklin Gothic Book" w:hAnsi="Franklin Gothic Book"/>
          <w:b/>
          <w:noProof/>
          <w:spacing w:val="-2"/>
          <w:sz w:val="24"/>
          <w:szCs w:val="24"/>
        </w:rPr>
        <w:drawing>
          <wp:inline distT="0" distB="0" distL="0" distR="0" wp14:anchorId="0E742C03" wp14:editId="19C91FB9">
            <wp:extent cx="190500" cy="190500"/>
            <wp:effectExtent l="0" t="0" r="0" b="0"/>
            <wp:docPr id="3" name="Graphic 3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84C49" w14:textId="77777777" w:rsidR="00EC0304" w:rsidRPr="00EC0304" w:rsidRDefault="00EC0304" w:rsidP="00FA765D">
      <w:pPr>
        <w:pStyle w:val="ListParagraph"/>
        <w:tabs>
          <w:tab w:val="left" w:pos="1800"/>
        </w:tabs>
        <w:spacing w:line="240" w:lineRule="auto"/>
        <w:ind w:left="2520"/>
        <w:rPr>
          <w:rFonts w:ascii="Franklin Gothic Book" w:hAnsi="Franklin Gothic Book"/>
          <w:b/>
          <w:spacing w:val="-2"/>
          <w:sz w:val="24"/>
          <w:szCs w:val="24"/>
        </w:rPr>
      </w:pPr>
    </w:p>
    <w:p w14:paraId="56A356EC" w14:textId="32D15660" w:rsidR="00EC0304" w:rsidRPr="006E7ADF" w:rsidRDefault="00EC0304" w:rsidP="00EC0304">
      <w:pPr>
        <w:pStyle w:val="ListParagraph"/>
        <w:numPr>
          <w:ilvl w:val="0"/>
          <w:numId w:val="3"/>
        </w:numPr>
        <w:tabs>
          <w:tab w:val="left" w:pos="1800"/>
        </w:tabs>
        <w:spacing w:line="276" w:lineRule="auto"/>
        <w:rPr>
          <w:rFonts w:ascii="Franklin Gothic Book" w:hAnsi="Franklin Gothic Book"/>
          <w:b/>
          <w:spacing w:val="-2"/>
          <w:sz w:val="24"/>
          <w:szCs w:val="24"/>
        </w:rPr>
      </w:pPr>
      <w:r w:rsidRPr="006E7ADF">
        <w:rPr>
          <w:rFonts w:ascii="Franklin Gothic Book" w:hAnsi="Franklin Gothic Book"/>
          <w:b/>
          <w:spacing w:val="-2"/>
          <w:sz w:val="24"/>
          <w:szCs w:val="24"/>
        </w:rPr>
        <w:t xml:space="preserve">    </w:t>
      </w:r>
      <w:r w:rsidR="00A95469">
        <w:rPr>
          <w:rFonts w:ascii="Franklin Gothic Book" w:hAnsi="Franklin Gothic Book"/>
          <w:b/>
          <w:spacing w:val="-2"/>
          <w:sz w:val="24"/>
          <w:szCs w:val="24"/>
        </w:rPr>
        <w:t xml:space="preserve">    </w:t>
      </w:r>
      <w:r w:rsidRPr="006E7ADF">
        <w:rPr>
          <w:rFonts w:ascii="Franklin Gothic Book" w:hAnsi="Franklin Gothic Book"/>
          <w:b/>
          <w:spacing w:val="-2"/>
          <w:sz w:val="24"/>
          <w:szCs w:val="24"/>
        </w:rPr>
        <w:t>Programs</w:t>
      </w:r>
      <w:r w:rsidR="005F3ADE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5F3ADE" w:rsidRPr="00AD04D2">
        <w:rPr>
          <w:rFonts w:ascii="Franklin Gothic Book" w:hAnsi="Franklin Gothic Book"/>
          <w:spacing w:val="-2"/>
          <w:sz w:val="24"/>
          <w:szCs w:val="24"/>
        </w:rPr>
        <w:t>–</w:t>
      </w:r>
      <w:r w:rsidR="005F3ADE" w:rsidRPr="005F3ADE">
        <w:rPr>
          <w:rFonts w:ascii="Franklin Gothic Book" w:hAnsi="Franklin Gothic Book"/>
          <w:spacing w:val="-2"/>
          <w:sz w:val="24"/>
          <w:szCs w:val="24"/>
        </w:rPr>
        <w:t>Lauren</w:t>
      </w:r>
    </w:p>
    <w:p w14:paraId="6CACA1A1" w14:textId="367E5AFC" w:rsidR="00EC0304" w:rsidRDefault="005F3ADE" w:rsidP="00EC0304">
      <w:pPr>
        <w:pStyle w:val="ListParagraph"/>
        <w:numPr>
          <w:ilvl w:val="1"/>
          <w:numId w:val="3"/>
        </w:numPr>
        <w:tabs>
          <w:tab w:val="left" w:pos="1800"/>
        </w:tabs>
        <w:spacing w:line="276" w:lineRule="auto"/>
        <w:rPr>
          <w:rFonts w:ascii="Franklin Gothic Book" w:hAnsi="Franklin Gothic Book"/>
          <w:spacing w:val="-2"/>
          <w:sz w:val="24"/>
          <w:szCs w:val="24"/>
        </w:rPr>
      </w:pPr>
      <w:r>
        <w:rPr>
          <w:rFonts w:ascii="Franklin Gothic Book" w:hAnsi="Franklin Gothic Book"/>
          <w:spacing w:val="-2"/>
          <w:sz w:val="24"/>
          <w:szCs w:val="24"/>
        </w:rPr>
        <w:t>SHG 2025-06 Tessier Turfgrass Replacement Application</w:t>
      </w:r>
      <w:r w:rsidR="00531320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531320" w:rsidRPr="00AD04D2">
        <w:rPr>
          <w:rFonts w:ascii="Franklin Gothic Book" w:hAnsi="Franklin Gothic Book"/>
          <w:b/>
          <w:noProof/>
          <w:spacing w:val="-2"/>
          <w:sz w:val="24"/>
          <w:szCs w:val="24"/>
        </w:rPr>
        <w:drawing>
          <wp:inline distT="0" distB="0" distL="0" distR="0" wp14:anchorId="055AB882" wp14:editId="04651072">
            <wp:extent cx="190500" cy="190500"/>
            <wp:effectExtent l="0" t="0" r="0" b="0"/>
            <wp:docPr id="2" name="Graphic 2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536F" w14:textId="794BF377" w:rsidR="00C277F9" w:rsidRPr="00C277F9" w:rsidRDefault="00C277F9" w:rsidP="00EC0304">
      <w:pPr>
        <w:pStyle w:val="ListParagraph"/>
        <w:numPr>
          <w:ilvl w:val="1"/>
          <w:numId w:val="3"/>
        </w:numPr>
        <w:tabs>
          <w:tab w:val="left" w:pos="1800"/>
        </w:tabs>
        <w:spacing w:line="276" w:lineRule="auto"/>
        <w:rPr>
          <w:rFonts w:ascii="Franklin Gothic Book" w:hAnsi="Franklin Gothic Book"/>
          <w:spacing w:val="-2"/>
          <w:sz w:val="24"/>
          <w:szCs w:val="24"/>
        </w:rPr>
      </w:pPr>
      <w:r>
        <w:rPr>
          <w:rFonts w:ascii="Franklin Gothic Book" w:hAnsi="Franklin Gothic Book"/>
          <w:color w:val="FF0000"/>
          <w:spacing w:val="-2"/>
          <w:sz w:val="24"/>
          <w:szCs w:val="24"/>
        </w:rPr>
        <w:t>SHG 2025-07 Meir Pollinator Garden Phase 1</w:t>
      </w:r>
      <w:r w:rsidR="00B2494F">
        <w:rPr>
          <w:rFonts w:ascii="Franklin Gothic Book" w:hAnsi="Franklin Gothic Book"/>
          <w:color w:val="FF0000"/>
          <w:spacing w:val="-2"/>
          <w:sz w:val="24"/>
          <w:szCs w:val="24"/>
        </w:rPr>
        <w:t xml:space="preserve"> Application</w:t>
      </w:r>
      <w:r>
        <w:rPr>
          <w:rFonts w:ascii="Franklin Gothic Book" w:hAnsi="Franklin Gothic Book"/>
          <w:color w:val="FF0000"/>
          <w:spacing w:val="-2"/>
          <w:sz w:val="24"/>
          <w:szCs w:val="24"/>
        </w:rPr>
        <w:t xml:space="preserve"> </w:t>
      </w:r>
      <w:r w:rsidRPr="00AD04D2">
        <w:rPr>
          <w:rFonts w:ascii="Franklin Gothic Book" w:hAnsi="Franklin Gothic Book"/>
          <w:b/>
          <w:noProof/>
          <w:spacing w:val="-2"/>
          <w:sz w:val="24"/>
          <w:szCs w:val="24"/>
        </w:rPr>
        <w:drawing>
          <wp:inline distT="0" distB="0" distL="0" distR="0" wp14:anchorId="421A6234" wp14:editId="09364DA5">
            <wp:extent cx="190500" cy="190500"/>
            <wp:effectExtent l="0" t="0" r="0" b="0"/>
            <wp:docPr id="4" name="Graphic 4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56D7" w14:textId="04C87D2A" w:rsidR="00C277F9" w:rsidRDefault="00C277F9" w:rsidP="00EC0304">
      <w:pPr>
        <w:pStyle w:val="ListParagraph"/>
        <w:numPr>
          <w:ilvl w:val="1"/>
          <w:numId w:val="3"/>
        </w:numPr>
        <w:tabs>
          <w:tab w:val="left" w:pos="1800"/>
        </w:tabs>
        <w:spacing w:line="276" w:lineRule="auto"/>
        <w:rPr>
          <w:rFonts w:ascii="Franklin Gothic Book" w:hAnsi="Franklin Gothic Book"/>
          <w:spacing w:val="-2"/>
          <w:sz w:val="24"/>
          <w:szCs w:val="24"/>
        </w:rPr>
      </w:pPr>
      <w:r>
        <w:rPr>
          <w:rFonts w:ascii="Franklin Gothic Book" w:hAnsi="Franklin Gothic Book"/>
          <w:color w:val="FF0000"/>
          <w:spacing w:val="-2"/>
          <w:sz w:val="24"/>
          <w:szCs w:val="24"/>
        </w:rPr>
        <w:t xml:space="preserve">SHG 2025-08 Lepoutre </w:t>
      </w:r>
      <w:r w:rsidR="00D45EA7">
        <w:rPr>
          <w:rFonts w:ascii="Franklin Gothic Book" w:hAnsi="Franklin Gothic Book"/>
          <w:color w:val="FF0000"/>
          <w:spacing w:val="-2"/>
          <w:sz w:val="24"/>
          <w:szCs w:val="24"/>
        </w:rPr>
        <w:t xml:space="preserve">Native Plant </w:t>
      </w:r>
      <w:bookmarkStart w:id="0" w:name="_GoBack"/>
      <w:bookmarkEnd w:id="0"/>
      <w:r w:rsidR="00AA1F1B">
        <w:rPr>
          <w:rFonts w:ascii="Franklin Gothic Book" w:hAnsi="Franklin Gothic Book"/>
          <w:color w:val="FF0000"/>
          <w:spacing w:val="-2"/>
          <w:sz w:val="24"/>
          <w:szCs w:val="24"/>
        </w:rPr>
        <w:t xml:space="preserve">Restoration Application </w:t>
      </w:r>
      <w:r w:rsidR="00AA1F1B" w:rsidRPr="00AD04D2">
        <w:rPr>
          <w:rFonts w:ascii="Franklin Gothic Book" w:hAnsi="Franklin Gothic Book"/>
          <w:b/>
          <w:noProof/>
          <w:spacing w:val="-2"/>
          <w:sz w:val="24"/>
          <w:szCs w:val="24"/>
        </w:rPr>
        <w:drawing>
          <wp:inline distT="0" distB="0" distL="0" distR="0" wp14:anchorId="1BD0A46E" wp14:editId="2E40C8D5">
            <wp:extent cx="190500" cy="190500"/>
            <wp:effectExtent l="0" t="0" r="0" b="0"/>
            <wp:docPr id="5" name="Graphic 5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EAAC6" w14:textId="2615538F" w:rsidR="005F3ADE" w:rsidRPr="005F3ADE" w:rsidRDefault="005F3ADE" w:rsidP="005F3ADE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>
        <w:rPr>
          <w:rFonts w:ascii="Franklin Gothic Book" w:hAnsi="Franklin Gothic Book"/>
          <w:bCs/>
          <w:spacing w:val="-2"/>
          <w:sz w:val="24"/>
        </w:rPr>
        <w:t>LL2 2025-02 White Bear Lake Sports Center Update</w:t>
      </w:r>
      <w:r w:rsidR="00531320">
        <w:rPr>
          <w:rFonts w:ascii="Franklin Gothic Book" w:hAnsi="Franklin Gothic Book"/>
          <w:bCs/>
          <w:spacing w:val="-2"/>
          <w:sz w:val="24"/>
        </w:rPr>
        <w:t xml:space="preserve"> </w:t>
      </w:r>
    </w:p>
    <w:p w14:paraId="35C191A1" w14:textId="77777777" w:rsidR="006407BB" w:rsidRPr="006E7ADF" w:rsidRDefault="006407BB" w:rsidP="006407BB">
      <w:pPr>
        <w:pStyle w:val="ListParagraph"/>
        <w:tabs>
          <w:tab w:val="left" w:pos="2070"/>
        </w:tabs>
        <w:spacing w:line="276" w:lineRule="auto"/>
        <w:ind w:left="2520"/>
        <w:rPr>
          <w:rFonts w:ascii="Franklin Gothic Book" w:hAnsi="Franklin Gothic Book"/>
          <w:b/>
          <w:spacing w:val="-2"/>
          <w:sz w:val="12"/>
        </w:rPr>
      </w:pPr>
    </w:p>
    <w:p w14:paraId="5DFC95F1" w14:textId="7E07BE5E" w:rsidR="00AD04D2" w:rsidRPr="001219B7" w:rsidRDefault="00A95469" w:rsidP="001219B7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>Projects</w:t>
      </w:r>
      <w:r w:rsidR="00FB64EA">
        <w:rPr>
          <w:rFonts w:ascii="Franklin Gothic Book" w:hAnsi="Franklin Gothic Book"/>
          <w:b/>
          <w:spacing w:val="-2"/>
          <w:sz w:val="24"/>
        </w:rPr>
        <w:t xml:space="preserve"> </w:t>
      </w:r>
      <w:r w:rsidR="00FB64EA" w:rsidRPr="00FB64EA">
        <w:rPr>
          <w:rFonts w:ascii="Franklin Gothic Book" w:hAnsi="Franklin Gothic Book"/>
          <w:bCs/>
          <w:spacing w:val="-2"/>
          <w:sz w:val="24"/>
        </w:rPr>
        <w:t>- Dawn</w:t>
      </w:r>
    </w:p>
    <w:p w14:paraId="10DE1D81" w14:textId="4436E703" w:rsidR="000C0B74" w:rsidRPr="00937633" w:rsidRDefault="000C0B74" w:rsidP="000C0B74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>
        <w:rPr>
          <w:rFonts w:ascii="Franklin Gothic Book" w:hAnsi="Franklin Gothic Book"/>
          <w:bCs/>
          <w:spacing w:val="-2"/>
          <w:sz w:val="24"/>
        </w:rPr>
        <w:t>WMP and JPA Update</w:t>
      </w:r>
      <w:r w:rsidRPr="00937633">
        <w:rPr>
          <w:rFonts w:ascii="Franklin Gothic Book" w:hAnsi="Franklin Gothic Book"/>
          <w:bCs/>
          <w:spacing w:val="-2"/>
          <w:sz w:val="24"/>
        </w:rPr>
        <w:t xml:space="preserve"> </w:t>
      </w:r>
    </w:p>
    <w:p w14:paraId="341E8A5F" w14:textId="7D38F2DE" w:rsidR="000C0B74" w:rsidRPr="00937633" w:rsidRDefault="000C0B74" w:rsidP="000C0B74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 w:rsidRPr="00937633">
        <w:rPr>
          <w:rFonts w:ascii="Franklin Gothic Book" w:hAnsi="Franklin Gothic Book"/>
          <w:bCs/>
          <w:spacing w:val="-2"/>
          <w:sz w:val="24"/>
        </w:rPr>
        <w:t xml:space="preserve">319 </w:t>
      </w:r>
      <w:r>
        <w:rPr>
          <w:rFonts w:ascii="Franklin Gothic Book" w:hAnsi="Franklin Gothic Book"/>
          <w:bCs/>
          <w:spacing w:val="-2"/>
          <w:sz w:val="24"/>
        </w:rPr>
        <w:t>U</w:t>
      </w:r>
      <w:r w:rsidRPr="00937633">
        <w:rPr>
          <w:rFonts w:ascii="Franklin Gothic Book" w:hAnsi="Franklin Gothic Book"/>
          <w:bCs/>
          <w:spacing w:val="-2"/>
          <w:sz w:val="24"/>
        </w:rPr>
        <w:t>pdate</w:t>
      </w:r>
      <w:r>
        <w:rPr>
          <w:rFonts w:ascii="Franklin Gothic Book" w:hAnsi="Franklin Gothic Book"/>
          <w:bCs/>
          <w:spacing w:val="-2"/>
          <w:sz w:val="24"/>
        </w:rPr>
        <w:t>: Remaining Scope for Phase 1 and Work</w:t>
      </w:r>
      <w:r w:rsidR="00F40AF9">
        <w:rPr>
          <w:rFonts w:ascii="Franklin Gothic Book" w:hAnsi="Franklin Gothic Book"/>
          <w:bCs/>
          <w:spacing w:val="-2"/>
          <w:sz w:val="24"/>
        </w:rPr>
        <w:t xml:space="preserve"> P</w:t>
      </w:r>
      <w:r>
        <w:rPr>
          <w:rFonts w:ascii="Franklin Gothic Book" w:hAnsi="Franklin Gothic Book"/>
          <w:bCs/>
          <w:spacing w:val="-2"/>
          <w:sz w:val="24"/>
        </w:rPr>
        <w:t>lan Submitted for Phase 2</w:t>
      </w:r>
    </w:p>
    <w:p w14:paraId="04B5C720" w14:textId="77777777" w:rsidR="00FB64EA" w:rsidRDefault="000C0B74" w:rsidP="000C0B74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 w:rsidRPr="00937633">
        <w:rPr>
          <w:rFonts w:ascii="Franklin Gothic Book" w:hAnsi="Franklin Gothic Book"/>
          <w:bCs/>
          <w:spacing w:val="-2"/>
          <w:sz w:val="24"/>
        </w:rPr>
        <w:t>Rotary</w:t>
      </w:r>
      <w:r>
        <w:rPr>
          <w:rFonts w:ascii="Franklin Gothic Book" w:hAnsi="Franklin Gothic Book"/>
          <w:bCs/>
          <w:spacing w:val="-2"/>
          <w:sz w:val="24"/>
        </w:rPr>
        <w:t xml:space="preserve"> Nature Preserve Restoration Update </w:t>
      </w:r>
    </w:p>
    <w:p w14:paraId="12AF344F" w14:textId="4150861F" w:rsidR="000C0B74" w:rsidRPr="00937633" w:rsidRDefault="00FB64EA" w:rsidP="000C0B74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>
        <w:rPr>
          <w:rFonts w:ascii="Franklin Gothic Book" w:hAnsi="Franklin Gothic Book"/>
          <w:bCs/>
          <w:spacing w:val="-2"/>
          <w:sz w:val="24"/>
        </w:rPr>
        <w:t xml:space="preserve">Tamarack Alum </w:t>
      </w:r>
      <w:r w:rsidR="00531320">
        <w:rPr>
          <w:rFonts w:ascii="Franklin Gothic Book" w:hAnsi="Franklin Gothic Book"/>
          <w:bCs/>
          <w:spacing w:val="-2"/>
          <w:sz w:val="24"/>
        </w:rPr>
        <w:t>P</w:t>
      </w:r>
      <w:r>
        <w:rPr>
          <w:rFonts w:ascii="Franklin Gothic Book" w:hAnsi="Franklin Gothic Book"/>
          <w:bCs/>
          <w:spacing w:val="-2"/>
          <w:sz w:val="24"/>
        </w:rPr>
        <w:t xml:space="preserve">ay </w:t>
      </w:r>
      <w:r w:rsidR="00531320">
        <w:rPr>
          <w:rFonts w:ascii="Franklin Gothic Book" w:hAnsi="Franklin Gothic Book"/>
          <w:bCs/>
          <w:spacing w:val="-2"/>
          <w:sz w:val="24"/>
        </w:rPr>
        <w:t>R</w:t>
      </w:r>
      <w:r>
        <w:rPr>
          <w:rFonts w:ascii="Franklin Gothic Book" w:hAnsi="Franklin Gothic Book"/>
          <w:bCs/>
          <w:spacing w:val="-2"/>
          <w:sz w:val="24"/>
        </w:rPr>
        <w:t xml:space="preserve">equest and </w:t>
      </w:r>
      <w:r w:rsidR="00531320">
        <w:rPr>
          <w:rFonts w:ascii="Franklin Gothic Book" w:hAnsi="Franklin Gothic Book"/>
          <w:bCs/>
          <w:spacing w:val="-2"/>
          <w:sz w:val="24"/>
        </w:rPr>
        <w:t>P</w:t>
      </w:r>
      <w:r>
        <w:rPr>
          <w:rFonts w:ascii="Franklin Gothic Book" w:hAnsi="Franklin Gothic Book"/>
          <w:bCs/>
          <w:spacing w:val="-2"/>
          <w:sz w:val="24"/>
        </w:rPr>
        <w:t xml:space="preserve">hase 3 </w:t>
      </w:r>
      <w:r w:rsidR="00531320">
        <w:rPr>
          <w:rFonts w:ascii="Franklin Gothic Book" w:hAnsi="Franklin Gothic Book"/>
          <w:bCs/>
          <w:spacing w:val="-2"/>
          <w:sz w:val="24"/>
        </w:rPr>
        <w:t>A</w:t>
      </w:r>
      <w:r>
        <w:rPr>
          <w:rFonts w:ascii="Franklin Gothic Book" w:hAnsi="Franklin Gothic Book"/>
          <w:bCs/>
          <w:spacing w:val="-2"/>
          <w:sz w:val="24"/>
        </w:rPr>
        <w:t xml:space="preserve">mendment </w:t>
      </w:r>
      <w:r w:rsidRPr="00AD04D2">
        <w:rPr>
          <w:rFonts w:ascii="Franklin Gothic Book" w:hAnsi="Franklin Gothic Book"/>
          <w:b/>
          <w:noProof/>
          <w:spacing w:val="-2"/>
          <w:sz w:val="24"/>
          <w:szCs w:val="24"/>
        </w:rPr>
        <w:drawing>
          <wp:inline distT="0" distB="0" distL="0" distR="0" wp14:anchorId="3A177D2F" wp14:editId="322A3902">
            <wp:extent cx="190500" cy="190500"/>
            <wp:effectExtent l="0" t="0" r="0" b="0"/>
            <wp:docPr id="1" name="Graphic 1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0B74">
        <w:rPr>
          <w:rFonts w:ascii="Franklin Gothic Book" w:hAnsi="Franklin Gothic Book"/>
          <w:bCs/>
          <w:spacing w:val="-2"/>
          <w:sz w:val="24"/>
        </w:rPr>
        <w:t xml:space="preserve"> </w:t>
      </w:r>
      <w:r w:rsidR="000C0B74" w:rsidRPr="00937633">
        <w:rPr>
          <w:rFonts w:ascii="Franklin Gothic Book" w:hAnsi="Franklin Gothic Book"/>
          <w:bCs/>
          <w:spacing w:val="-2"/>
          <w:sz w:val="24"/>
        </w:rPr>
        <w:t xml:space="preserve"> </w:t>
      </w:r>
    </w:p>
    <w:p w14:paraId="66766D59" w14:textId="49624D10" w:rsidR="000C0B74" w:rsidRDefault="000C0B74" w:rsidP="000C0B74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 w:rsidRPr="00937633">
        <w:rPr>
          <w:rFonts w:ascii="Franklin Gothic Book" w:hAnsi="Franklin Gothic Book"/>
          <w:bCs/>
          <w:spacing w:val="-2"/>
          <w:sz w:val="24"/>
        </w:rPr>
        <w:t xml:space="preserve">Spring </w:t>
      </w:r>
      <w:r>
        <w:rPr>
          <w:rFonts w:ascii="Franklin Gothic Book" w:hAnsi="Franklin Gothic Book"/>
          <w:bCs/>
          <w:spacing w:val="-2"/>
          <w:sz w:val="24"/>
        </w:rPr>
        <w:t>P</w:t>
      </w:r>
      <w:r w:rsidRPr="00937633">
        <w:rPr>
          <w:rFonts w:ascii="Franklin Gothic Book" w:hAnsi="Franklin Gothic Book"/>
          <w:bCs/>
          <w:spacing w:val="-2"/>
          <w:sz w:val="24"/>
        </w:rPr>
        <w:t xml:space="preserve">roject </w:t>
      </w:r>
      <w:r>
        <w:rPr>
          <w:rFonts w:ascii="Franklin Gothic Book" w:hAnsi="Franklin Gothic Book"/>
          <w:bCs/>
          <w:spacing w:val="-2"/>
          <w:sz w:val="24"/>
        </w:rPr>
        <w:t>U</w:t>
      </w:r>
      <w:r w:rsidRPr="00937633">
        <w:rPr>
          <w:rFonts w:ascii="Franklin Gothic Book" w:hAnsi="Franklin Gothic Book"/>
          <w:bCs/>
          <w:spacing w:val="-2"/>
          <w:sz w:val="24"/>
        </w:rPr>
        <w:t>pdate</w:t>
      </w:r>
      <w:r>
        <w:rPr>
          <w:rFonts w:ascii="Franklin Gothic Book" w:hAnsi="Franklin Gothic Book"/>
          <w:bCs/>
          <w:spacing w:val="-2"/>
          <w:sz w:val="24"/>
        </w:rPr>
        <w:t xml:space="preserve">: Common Carp Removal and Birch AIS </w:t>
      </w:r>
    </w:p>
    <w:p w14:paraId="56D619B8" w14:textId="1DE3F2D1" w:rsidR="000C0B74" w:rsidRPr="00937633" w:rsidRDefault="000C0B74" w:rsidP="000C0B74">
      <w:pPr>
        <w:pStyle w:val="ListParagraph"/>
        <w:numPr>
          <w:ilvl w:val="1"/>
          <w:numId w:val="3"/>
        </w:numPr>
        <w:tabs>
          <w:tab w:val="left" w:pos="2070"/>
        </w:tabs>
        <w:spacing w:after="0" w:line="240" w:lineRule="auto"/>
        <w:rPr>
          <w:rFonts w:ascii="Franklin Gothic Book" w:hAnsi="Franklin Gothic Book"/>
          <w:bCs/>
          <w:spacing w:val="-2"/>
          <w:sz w:val="24"/>
        </w:rPr>
      </w:pPr>
      <w:r>
        <w:rPr>
          <w:rFonts w:ascii="Franklin Gothic Book" w:hAnsi="Franklin Gothic Book"/>
          <w:bCs/>
          <w:spacing w:val="-2"/>
          <w:sz w:val="24"/>
        </w:rPr>
        <w:t xml:space="preserve">Invasive phragmites: New </w:t>
      </w:r>
      <w:r w:rsidR="002D0AEA">
        <w:rPr>
          <w:rFonts w:ascii="Franklin Gothic Book" w:hAnsi="Franklin Gothic Book"/>
          <w:bCs/>
          <w:spacing w:val="-2"/>
          <w:sz w:val="24"/>
        </w:rPr>
        <w:t>S</w:t>
      </w:r>
      <w:r>
        <w:rPr>
          <w:rFonts w:ascii="Franklin Gothic Book" w:hAnsi="Franklin Gothic Book"/>
          <w:bCs/>
          <w:spacing w:val="-2"/>
          <w:sz w:val="24"/>
        </w:rPr>
        <w:t xml:space="preserve">ite </w:t>
      </w:r>
      <w:r w:rsidR="002D0AEA">
        <w:rPr>
          <w:rFonts w:ascii="Franklin Gothic Book" w:hAnsi="Franklin Gothic Book"/>
          <w:bCs/>
          <w:spacing w:val="-2"/>
          <w:sz w:val="24"/>
        </w:rPr>
        <w:t>D</w:t>
      </w:r>
      <w:r>
        <w:rPr>
          <w:rFonts w:ascii="Franklin Gothic Book" w:hAnsi="Franklin Gothic Book"/>
          <w:bCs/>
          <w:spacing w:val="-2"/>
          <w:sz w:val="24"/>
        </w:rPr>
        <w:t xml:space="preserve">etected and </w:t>
      </w:r>
      <w:r w:rsidR="002D0AEA">
        <w:rPr>
          <w:rFonts w:ascii="Franklin Gothic Book" w:hAnsi="Franklin Gothic Book"/>
          <w:bCs/>
          <w:spacing w:val="-2"/>
          <w:sz w:val="24"/>
        </w:rPr>
        <w:t>P</w:t>
      </w:r>
      <w:r>
        <w:rPr>
          <w:rFonts w:ascii="Franklin Gothic Book" w:hAnsi="Franklin Gothic Book"/>
          <w:bCs/>
          <w:spacing w:val="-2"/>
          <w:sz w:val="24"/>
        </w:rPr>
        <w:t xml:space="preserve">artners </w:t>
      </w:r>
      <w:r w:rsidR="002D0AEA">
        <w:rPr>
          <w:rFonts w:ascii="Franklin Gothic Book" w:hAnsi="Franklin Gothic Book"/>
          <w:bCs/>
          <w:spacing w:val="-2"/>
          <w:sz w:val="24"/>
        </w:rPr>
        <w:t>N</w:t>
      </w:r>
      <w:r>
        <w:rPr>
          <w:rFonts w:ascii="Franklin Gothic Book" w:hAnsi="Franklin Gothic Book"/>
          <w:bCs/>
          <w:spacing w:val="-2"/>
          <w:sz w:val="24"/>
        </w:rPr>
        <w:t>otified</w:t>
      </w:r>
    </w:p>
    <w:p w14:paraId="0D6166E7" w14:textId="464B48BA" w:rsidR="00BE66FC" w:rsidRPr="008170E3" w:rsidRDefault="00BE66FC" w:rsidP="000C0B74">
      <w:pPr>
        <w:pStyle w:val="ListParagraph"/>
        <w:tabs>
          <w:tab w:val="left" w:pos="450"/>
        </w:tabs>
        <w:spacing w:line="272" w:lineRule="exact"/>
        <w:ind w:left="2520"/>
        <w:rPr>
          <w:rFonts w:ascii="Franklin Gothic Book" w:eastAsia="Times New Roman" w:hAnsi="Franklin Gothic Book" w:cstheme="minorHAnsi"/>
          <w:sz w:val="24"/>
          <w:szCs w:val="24"/>
          <w:highlight w:val="yellow"/>
        </w:rPr>
      </w:pPr>
    </w:p>
    <w:p w14:paraId="6CB55966" w14:textId="08243D9D" w:rsidR="00407710" w:rsidRDefault="00A95469" w:rsidP="00407710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 xml:space="preserve">Commissioner Reports </w:t>
      </w:r>
    </w:p>
    <w:p w14:paraId="043381B7" w14:textId="5E681DE1" w:rsidR="00407710" w:rsidRDefault="00A95469" w:rsidP="00407710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 xml:space="preserve">NOHOA </w:t>
      </w:r>
      <w:r w:rsidR="00407710" w:rsidRPr="00407710">
        <w:rPr>
          <w:rFonts w:ascii="Franklin Gothic Book" w:hAnsi="Franklin Gothic Book"/>
          <w:b/>
          <w:spacing w:val="-2"/>
          <w:sz w:val="24"/>
        </w:rPr>
        <w:tab/>
      </w:r>
    </w:p>
    <w:p w14:paraId="4703ED12" w14:textId="0EFD23D5" w:rsidR="00407710" w:rsidRDefault="00A95469" w:rsidP="00407710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>Ramsey Soil &amp; Water Conservation Division</w:t>
      </w:r>
    </w:p>
    <w:p w14:paraId="7CAAB017" w14:textId="40CBA6F1" w:rsidR="00C64987" w:rsidRPr="003721CC" w:rsidRDefault="00A95469" w:rsidP="003721CC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 xml:space="preserve">St. Paul Regional Water Services </w:t>
      </w:r>
    </w:p>
    <w:p w14:paraId="3B32596B" w14:textId="29D9B424" w:rsidR="007C7ADF" w:rsidRPr="003721CC" w:rsidRDefault="00A95469" w:rsidP="003721CC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>Public Comment</w:t>
      </w:r>
    </w:p>
    <w:p w14:paraId="159D297A" w14:textId="5689FC75" w:rsidR="00407710" w:rsidRPr="00407710" w:rsidRDefault="00A95469" w:rsidP="00407710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 xml:space="preserve">Next meetings: </w:t>
      </w:r>
      <w:r w:rsidR="00407710">
        <w:rPr>
          <w:rFonts w:ascii="Franklin Gothic Book" w:hAnsi="Franklin Gothic Book"/>
          <w:spacing w:val="-2"/>
          <w:sz w:val="24"/>
        </w:rPr>
        <w:t xml:space="preserve">TEC: </w:t>
      </w:r>
      <w:r w:rsidR="006E58AC">
        <w:rPr>
          <w:rFonts w:ascii="Franklin Gothic Book" w:hAnsi="Franklin Gothic Book"/>
          <w:spacing w:val="-2"/>
          <w:sz w:val="24"/>
        </w:rPr>
        <w:t>June</w:t>
      </w:r>
      <w:r w:rsidR="00BF2407">
        <w:rPr>
          <w:rFonts w:ascii="Franklin Gothic Book" w:hAnsi="Franklin Gothic Book"/>
          <w:spacing w:val="-2"/>
          <w:sz w:val="24"/>
        </w:rPr>
        <w:t xml:space="preserve"> </w:t>
      </w:r>
      <w:r w:rsidR="00BB4C6B">
        <w:rPr>
          <w:rFonts w:ascii="Franklin Gothic Book" w:hAnsi="Franklin Gothic Book"/>
          <w:spacing w:val="-2"/>
          <w:sz w:val="24"/>
        </w:rPr>
        <w:t>1</w:t>
      </w:r>
      <w:r w:rsidR="008170E3">
        <w:rPr>
          <w:rFonts w:ascii="Franklin Gothic Book" w:hAnsi="Franklin Gothic Book"/>
          <w:spacing w:val="-2"/>
          <w:sz w:val="24"/>
        </w:rPr>
        <w:t>1</w:t>
      </w:r>
      <w:r w:rsidR="00AD04D2">
        <w:rPr>
          <w:rFonts w:ascii="Franklin Gothic Book" w:hAnsi="Franklin Gothic Book"/>
          <w:spacing w:val="-2"/>
          <w:sz w:val="24"/>
        </w:rPr>
        <w:t>,</w:t>
      </w:r>
      <w:r w:rsidR="00E511F6">
        <w:rPr>
          <w:rFonts w:ascii="Franklin Gothic Book" w:hAnsi="Franklin Gothic Book"/>
          <w:spacing w:val="-2"/>
          <w:sz w:val="24"/>
        </w:rPr>
        <w:t xml:space="preserve"> </w:t>
      </w:r>
      <w:r w:rsidR="00407710">
        <w:rPr>
          <w:rFonts w:ascii="Franklin Gothic Book" w:hAnsi="Franklin Gothic Book"/>
          <w:spacing w:val="-2"/>
          <w:sz w:val="24"/>
        </w:rPr>
        <w:t>202</w:t>
      </w:r>
      <w:r w:rsidR="008170E3">
        <w:rPr>
          <w:rFonts w:ascii="Franklin Gothic Book" w:hAnsi="Franklin Gothic Book"/>
          <w:spacing w:val="-2"/>
          <w:sz w:val="24"/>
        </w:rPr>
        <w:t>5</w:t>
      </w:r>
      <w:r w:rsidR="00407710">
        <w:rPr>
          <w:rFonts w:ascii="Franklin Gothic Book" w:hAnsi="Franklin Gothic Book"/>
          <w:spacing w:val="-2"/>
          <w:sz w:val="24"/>
        </w:rPr>
        <w:t xml:space="preserve">, Board </w:t>
      </w:r>
      <w:r w:rsidR="0076538D">
        <w:rPr>
          <w:rFonts w:ascii="Franklin Gothic Book" w:hAnsi="Franklin Gothic Book"/>
          <w:spacing w:val="-2"/>
          <w:sz w:val="24"/>
        </w:rPr>
        <w:t>M</w:t>
      </w:r>
      <w:r w:rsidR="00407710">
        <w:rPr>
          <w:rFonts w:ascii="Franklin Gothic Book" w:hAnsi="Franklin Gothic Book"/>
          <w:spacing w:val="-2"/>
          <w:sz w:val="24"/>
        </w:rPr>
        <w:t xml:space="preserve">eeting: </w:t>
      </w:r>
      <w:r w:rsidR="006E58AC">
        <w:rPr>
          <w:rFonts w:ascii="Franklin Gothic Book" w:hAnsi="Franklin Gothic Book"/>
          <w:spacing w:val="-2"/>
          <w:sz w:val="24"/>
        </w:rPr>
        <w:t>June 2</w:t>
      </w:r>
      <w:r w:rsidR="008170E3">
        <w:rPr>
          <w:rFonts w:ascii="Franklin Gothic Book" w:hAnsi="Franklin Gothic Book"/>
          <w:spacing w:val="-2"/>
          <w:sz w:val="24"/>
        </w:rPr>
        <w:t>5</w:t>
      </w:r>
      <w:r w:rsidR="006E58AC">
        <w:rPr>
          <w:rFonts w:ascii="Franklin Gothic Book" w:hAnsi="Franklin Gothic Book"/>
          <w:spacing w:val="-2"/>
          <w:sz w:val="24"/>
        </w:rPr>
        <w:t>,</w:t>
      </w:r>
      <w:r w:rsidR="00407710">
        <w:rPr>
          <w:rFonts w:ascii="Franklin Gothic Book" w:hAnsi="Franklin Gothic Book"/>
          <w:spacing w:val="-2"/>
          <w:sz w:val="24"/>
        </w:rPr>
        <w:t xml:space="preserve"> 202</w:t>
      </w:r>
      <w:r w:rsidR="008170E3">
        <w:rPr>
          <w:rFonts w:ascii="Franklin Gothic Book" w:hAnsi="Franklin Gothic Book"/>
          <w:spacing w:val="-2"/>
          <w:sz w:val="24"/>
        </w:rPr>
        <w:t>5</w:t>
      </w:r>
    </w:p>
    <w:p w14:paraId="494CEB5C" w14:textId="2EEA0F10" w:rsidR="00407710" w:rsidRDefault="00A95469" w:rsidP="00407710">
      <w:pPr>
        <w:pStyle w:val="ListParagraph"/>
        <w:numPr>
          <w:ilvl w:val="0"/>
          <w:numId w:val="3"/>
        </w:numPr>
        <w:tabs>
          <w:tab w:val="left" w:pos="2070"/>
        </w:tabs>
        <w:spacing w:line="276" w:lineRule="auto"/>
        <w:ind w:left="2070" w:hanging="540"/>
        <w:rPr>
          <w:rFonts w:ascii="Franklin Gothic Book" w:hAnsi="Franklin Gothic Book"/>
          <w:b/>
          <w:spacing w:val="-2"/>
          <w:sz w:val="24"/>
        </w:rPr>
      </w:pPr>
      <w:r>
        <w:rPr>
          <w:rFonts w:ascii="Franklin Gothic Book" w:hAnsi="Franklin Gothic Book"/>
          <w:b/>
          <w:spacing w:val="-2"/>
          <w:sz w:val="24"/>
        </w:rPr>
        <w:t xml:space="preserve">    </w:t>
      </w:r>
      <w:r w:rsidR="00407710">
        <w:rPr>
          <w:rFonts w:ascii="Franklin Gothic Book" w:hAnsi="Franklin Gothic Book"/>
          <w:b/>
          <w:spacing w:val="-2"/>
          <w:sz w:val="24"/>
        </w:rPr>
        <w:t>Adjourn</w:t>
      </w:r>
      <w:r w:rsidR="003721CC">
        <w:rPr>
          <w:rFonts w:ascii="Franklin Gothic Book" w:hAnsi="Franklin Gothic Book"/>
          <w:b/>
          <w:spacing w:val="-2"/>
          <w:sz w:val="24"/>
        </w:rPr>
        <w:t xml:space="preserve"> </w:t>
      </w:r>
      <w:r w:rsidR="006407BB">
        <w:rPr>
          <w:rFonts w:ascii="Franklin Gothic Book" w:hAnsi="Franklin Gothic Book"/>
          <w:b/>
          <w:spacing w:val="-2"/>
          <w:sz w:val="24"/>
        </w:rPr>
        <w:t xml:space="preserve"> </w:t>
      </w:r>
      <w:r w:rsidR="00511D2E">
        <w:rPr>
          <w:rFonts w:ascii="Franklin Gothic Book" w:hAnsi="Franklin Gothic Book"/>
          <w:b/>
          <w:noProof/>
          <w:spacing w:val="-2"/>
          <w:sz w:val="24"/>
        </w:rPr>
        <w:drawing>
          <wp:inline distT="0" distB="0" distL="0" distR="0" wp14:anchorId="5EC3D201" wp14:editId="195C5C43">
            <wp:extent cx="190500" cy="190500"/>
            <wp:effectExtent l="0" t="0" r="0" b="0"/>
            <wp:docPr id="20" name="Graphic 20" descr="F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rog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118C" w14:textId="77777777" w:rsidR="00897660" w:rsidRPr="00407710" w:rsidRDefault="00897660" w:rsidP="00897660">
      <w:pPr>
        <w:pStyle w:val="ListParagraph"/>
        <w:tabs>
          <w:tab w:val="left" w:pos="2070"/>
        </w:tabs>
        <w:spacing w:line="276" w:lineRule="auto"/>
        <w:ind w:left="2070"/>
        <w:rPr>
          <w:rFonts w:ascii="Franklin Gothic Book" w:hAnsi="Franklin Gothic Book"/>
          <w:b/>
          <w:spacing w:val="-2"/>
          <w:sz w:val="24"/>
        </w:rPr>
      </w:pPr>
    </w:p>
    <w:p w14:paraId="1623FBA2" w14:textId="77777777" w:rsidR="008C4694" w:rsidRDefault="000D7CEA" w:rsidP="00277C10">
      <w:pPr>
        <w:pStyle w:val="Heading1"/>
        <w:tabs>
          <w:tab w:val="left" w:pos="1199"/>
        </w:tabs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4C3F66" wp14:editId="3145B9AA">
                <wp:simplePos x="0" y="0"/>
                <wp:positionH relativeFrom="column">
                  <wp:posOffset>440690</wp:posOffset>
                </wp:positionH>
                <wp:positionV relativeFrom="paragraph">
                  <wp:posOffset>8890</wp:posOffset>
                </wp:positionV>
                <wp:extent cx="6451600" cy="937260"/>
                <wp:effectExtent l="0" t="0" r="25400" b="152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1600" cy="9372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C3EC72" w14:textId="77777777" w:rsidR="003721CC" w:rsidRPr="001219B7" w:rsidRDefault="003721CC" w:rsidP="00445EFC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Demi" w:hAnsi="Franklin Gothic Demi"/>
                                <w:color w:val="2F5496" w:themeColor="accent5" w:themeShade="BF"/>
                                <w:sz w:val="28"/>
                              </w:rPr>
                            </w:pPr>
                            <w:r w:rsidRPr="003721CC">
                              <w:rPr>
                                <w:rFonts w:ascii="Franklin Gothic Demi" w:hAnsi="Franklin Gothic Demi"/>
                                <w:color w:val="2F5496" w:themeColor="accent5" w:themeShade="BF"/>
                                <w:sz w:val="28"/>
                              </w:rPr>
                              <w:t>Upcoming Events:</w:t>
                            </w:r>
                            <w:r w:rsidR="00897660">
                              <w:rPr>
                                <w:rFonts w:ascii="Franklin Gothic Demi" w:hAnsi="Franklin Gothic Demi"/>
                                <w:color w:val="2F5496" w:themeColor="accent5" w:themeShade="BF"/>
                                <w:sz w:val="28"/>
                              </w:rPr>
                              <w:t xml:space="preserve"> Visit vlawmo.org/events</w:t>
                            </w:r>
                          </w:p>
                          <w:p w14:paraId="01529D65" w14:textId="77777777" w:rsidR="000D7CEA" w:rsidRDefault="003721CC" w:rsidP="00445EFC">
                            <w:pPr>
                              <w:spacing w:after="0" w:line="240" w:lineRule="auto"/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</w:pPr>
                            <w:r w:rsidRPr="00445EFC"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</w:p>
                          <w:p w14:paraId="596CE636" w14:textId="44ACF018" w:rsidR="003721CC" w:rsidRDefault="002005E3" w:rsidP="000D7CEA">
                            <w:pPr>
                              <w:spacing w:after="0" w:line="240" w:lineRule="auto"/>
                              <w:ind w:left="720"/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</w:pPr>
                            <w:r w:rsidRPr="009B3843"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>Volunteer Cleanup at Vadnais</w:t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 xml:space="preserve"> Lake </w:t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  <w:t>May 10</w:t>
                            </w:r>
                          </w:p>
                          <w:p w14:paraId="2E7D617B" w14:textId="18483F07" w:rsidR="002005E3" w:rsidRDefault="002005E3" w:rsidP="000D7CEA">
                            <w:pPr>
                              <w:spacing w:after="0" w:line="240" w:lineRule="auto"/>
                              <w:ind w:left="720"/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>Gardening for Monarchs &amp; Clean Water</w:t>
                            </w:r>
                            <w:r w:rsidR="009B3843"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 xml:space="preserve"> Workshop</w:t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  <w:t>May 15</w:t>
                            </w:r>
                          </w:p>
                          <w:p w14:paraId="26A6AC29" w14:textId="5B7AF4B4" w:rsidR="009B7397" w:rsidRPr="000D7CEA" w:rsidRDefault="00A95469" w:rsidP="000D7CEA">
                            <w:pPr>
                              <w:spacing w:after="0" w:line="240" w:lineRule="auto"/>
                              <w:ind w:left="720"/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>Neighborhood Garden Tours</w:t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  <w:r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  <w:t>June 10</w:t>
                            </w:r>
                          </w:p>
                          <w:p w14:paraId="41C87A23" w14:textId="77777777" w:rsidR="003721CC" w:rsidRPr="003721CC" w:rsidRDefault="00445EFC" w:rsidP="003721CC">
                            <w:pPr>
                              <w:spacing w:after="0" w:line="240" w:lineRule="auto"/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</w:pPr>
                            <w:r w:rsidRPr="000D7CEA">
                              <w:rPr>
                                <w:rFonts w:ascii="Franklin Gothic Book" w:hAnsi="Franklin Gothic Book"/>
                                <w:color w:val="2F5496" w:themeColor="accent5" w:themeShade="BF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C3F66" id="Rectangle 14" o:spid="_x0000_s1026" style="position:absolute;left:0;text-align:left;margin-left:34.7pt;margin-top:.7pt;width:508pt;height:73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" fillcolor="white [3201]" strokecolor="#5b9bd5 [3204]" strokeweight="1pt">
                <v:textbox>
                  <w:txbxContent>
                    <w:p w14:paraId="12C3EC72" w14:textId="77777777" w:rsidR="003721CC" w:rsidRPr="001219B7" w:rsidRDefault="003721CC" w:rsidP="00445EFC">
                      <w:pPr>
                        <w:spacing w:after="0" w:line="240" w:lineRule="auto"/>
                        <w:jc w:val="center"/>
                        <w:rPr>
                          <w:rFonts w:ascii="Franklin Gothic Demi" w:hAnsi="Franklin Gothic Demi"/>
                          <w:color w:val="2F5496" w:themeColor="accent5" w:themeShade="BF"/>
                          <w:sz w:val="28"/>
                        </w:rPr>
                      </w:pPr>
                      <w:r w:rsidRPr="003721CC">
                        <w:rPr>
                          <w:rFonts w:ascii="Franklin Gothic Demi" w:hAnsi="Franklin Gothic Demi"/>
                          <w:color w:val="2F5496" w:themeColor="accent5" w:themeShade="BF"/>
                          <w:sz w:val="28"/>
                        </w:rPr>
                        <w:t>Upcoming Events:</w:t>
                      </w:r>
                      <w:r w:rsidR="00897660">
                        <w:rPr>
                          <w:rFonts w:ascii="Franklin Gothic Demi" w:hAnsi="Franklin Gothic Demi"/>
                          <w:color w:val="2F5496" w:themeColor="accent5" w:themeShade="BF"/>
                          <w:sz w:val="28"/>
                        </w:rPr>
                        <w:t xml:space="preserve"> Visit vlawmo.org/events</w:t>
                      </w:r>
                    </w:p>
                    <w:p w14:paraId="01529D65" w14:textId="77777777" w:rsidR="000D7CEA" w:rsidRDefault="003721CC" w:rsidP="00445EFC">
                      <w:pPr>
                        <w:spacing w:after="0" w:line="240" w:lineRule="auto"/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</w:pPr>
                      <w:r w:rsidRPr="00445EFC"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</w:p>
                    <w:p w14:paraId="596CE636" w14:textId="44ACF018" w:rsidR="003721CC" w:rsidRDefault="002005E3" w:rsidP="000D7CEA">
                      <w:pPr>
                        <w:spacing w:after="0" w:line="240" w:lineRule="auto"/>
                        <w:ind w:left="720"/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</w:pPr>
                      <w:r w:rsidRPr="009B3843"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>Volunteer Cleanup at Vadnais</w:t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 xml:space="preserve"> Lake </w:t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  <w:t>May 10</w:t>
                      </w:r>
                    </w:p>
                    <w:p w14:paraId="2E7D617B" w14:textId="18483F07" w:rsidR="002005E3" w:rsidRDefault="002005E3" w:rsidP="000D7CEA">
                      <w:pPr>
                        <w:spacing w:after="0" w:line="240" w:lineRule="auto"/>
                        <w:ind w:left="720"/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</w:pP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>Gardening for Monarchs &amp; Clean Water</w:t>
                      </w:r>
                      <w:r w:rsidR="009B3843"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 xml:space="preserve"> Workshop</w:t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  <w:t>May 15</w:t>
                      </w:r>
                    </w:p>
                    <w:p w14:paraId="26A6AC29" w14:textId="5B7AF4B4" w:rsidR="009B7397" w:rsidRPr="000D7CEA" w:rsidRDefault="00A95469" w:rsidP="000D7CEA">
                      <w:pPr>
                        <w:spacing w:after="0" w:line="240" w:lineRule="auto"/>
                        <w:ind w:left="720"/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</w:pP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>Neighborhood Garden Tours</w:t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  <w:r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  <w:t>June 10</w:t>
                      </w:r>
                    </w:p>
                    <w:p w14:paraId="41C87A23" w14:textId="77777777" w:rsidR="003721CC" w:rsidRPr="003721CC" w:rsidRDefault="00445EFC" w:rsidP="003721CC">
                      <w:pPr>
                        <w:spacing w:after="0" w:line="240" w:lineRule="auto"/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</w:pPr>
                      <w:r w:rsidRPr="000D7CEA">
                        <w:rPr>
                          <w:rFonts w:ascii="Franklin Gothic Book" w:hAnsi="Franklin Gothic Book"/>
                          <w:color w:val="2F5496" w:themeColor="accent5" w:themeShade="BF"/>
                        </w:rP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 w:rsidR="00D61685" w:rsidRPr="00FB0370">
        <w:rPr>
          <w:sz w:val="22"/>
          <w:szCs w:val="22"/>
        </w:rPr>
        <w:t xml:space="preserve"> </w:t>
      </w:r>
    </w:p>
    <w:p w14:paraId="7D792C2C" w14:textId="77777777" w:rsidR="003721CC" w:rsidRDefault="003721CC" w:rsidP="00277C10">
      <w:pPr>
        <w:pStyle w:val="Heading1"/>
        <w:tabs>
          <w:tab w:val="left" w:pos="1199"/>
        </w:tabs>
        <w:rPr>
          <w:b/>
        </w:rPr>
      </w:pPr>
    </w:p>
    <w:p w14:paraId="2CA08846" w14:textId="77777777" w:rsidR="00BF2407" w:rsidRDefault="00BF2407" w:rsidP="00277C10">
      <w:pPr>
        <w:pStyle w:val="Heading1"/>
        <w:tabs>
          <w:tab w:val="left" w:pos="1199"/>
        </w:tabs>
        <w:rPr>
          <w:b/>
        </w:rPr>
      </w:pPr>
    </w:p>
    <w:p w14:paraId="2598BBAD" w14:textId="77777777" w:rsidR="00BF2407" w:rsidRDefault="00BF2407" w:rsidP="00277C10">
      <w:pPr>
        <w:pStyle w:val="Heading1"/>
        <w:tabs>
          <w:tab w:val="left" w:pos="1199"/>
        </w:tabs>
        <w:rPr>
          <w:b/>
        </w:rPr>
      </w:pPr>
    </w:p>
    <w:sectPr w:rsidR="00BF2407" w:rsidSect="00A872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547" w:bottom="720" w:left="446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CFA04" w14:textId="77777777" w:rsidR="009E219E" w:rsidRDefault="009E219E" w:rsidP="00D12C95">
      <w:pPr>
        <w:spacing w:after="0" w:line="240" w:lineRule="auto"/>
      </w:pPr>
      <w:r>
        <w:separator/>
      </w:r>
    </w:p>
  </w:endnote>
  <w:endnote w:type="continuationSeparator" w:id="0">
    <w:p w14:paraId="0CB6FE97" w14:textId="77777777" w:rsidR="009E219E" w:rsidRDefault="009E219E" w:rsidP="00D12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38A89" w14:textId="77777777" w:rsidR="001A6992" w:rsidRDefault="001A69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F5F87" w14:textId="77777777" w:rsidR="001A6992" w:rsidRDefault="001A6992">
    <w:pPr>
      <w:pStyle w:val="Footer"/>
    </w:pPr>
    <w:r>
      <w:rPr>
        <w:noProof/>
      </w:rPr>
      <w:drawing>
        <wp:inline distT="0" distB="0" distL="0" distR="0" wp14:anchorId="50683027" wp14:editId="480C1665">
          <wp:extent cx="7141845" cy="396875"/>
          <wp:effectExtent l="0" t="0" r="1905" b="317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45" cy="396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40BE2C" w14:textId="77777777" w:rsidR="001A6992" w:rsidRDefault="001A69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2C22C" w14:textId="77777777" w:rsidR="001A6992" w:rsidRDefault="001A6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A6CF7C" w14:textId="77777777" w:rsidR="009E219E" w:rsidRDefault="009E219E" w:rsidP="00D12C95">
      <w:pPr>
        <w:spacing w:after="0" w:line="240" w:lineRule="auto"/>
      </w:pPr>
      <w:r>
        <w:separator/>
      </w:r>
    </w:p>
  </w:footnote>
  <w:footnote w:type="continuationSeparator" w:id="0">
    <w:p w14:paraId="69E7D398" w14:textId="77777777" w:rsidR="009E219E" w:rsidRDefault="009E219E" w:rsidP="00D12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4A5DA" w14:textId="77777777" w:rsidR="001A6992" w:rsidRDefault="001A69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DCEF3" w14:textId="77777777" w:rsidR="00D12C95" w:rsidRDefault="000F4BF1" w:rsidP="00382CCB">
    <w:pPr>
      <w:pStyle w:val="Header"/>
      <w:tabs>
        <w:tab w:val="clear" w:pos="4680"/>
        <w:tab w:val="left" w:pos="5400"/>
      </w:tabs>
      <w:jc w:val="center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D8F0CF6" wp14:editId="03F10619">
          <wp:simplePos x="0" y="0"/>
          <wp:positionH relativeFrom="column">
            <wp:posOffset>135890</wp:posOffset>
          </wp:positionH>
          <wp:positionV relativeFrom="paragraph">
            <wp:posOffset>20955</wp:posOffset>
          </wp:positionV>
          <wp:extent cx="2171700" cy="91630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- header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4760"/>
                  <a:stretch/>
                </pic:blipFill>
                <pic:spPr bwMode="auto">
                  <a:xfrm>
                    <a:off x="0" y="0"/>
                    <a:ext cx="2171700" cy="9163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5083A08F" wp14:editId="64B35F9F">
          <wp:simplePos x="0" y="0"/>
          <wp:positionH relativeFrom="column">
            <wp:posOffset>4565015</wp:posOffset>
          </wp:positionH>
          <wp:positionV relativeFrom="paragraph">
            <wp:posOffset>116205</wp:posOffset>
          </wp:positionV>
          <wp:extent cx="2523490" cy="61277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ddress for header - no curve lin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3490" cy="612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12C95">
      <w:rPr>
        <w:noProof/>
      </w:rPr>
      <w:t xml:space="preserve">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EC531" w14:textId="77777777" w:rsidR="001A6992" w:rsidRDefault="001A69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1DE"/>
    <w:multiLevelType w:val="hybridMultilevel"/>
    <w:tmpl w:val="6C9E6EF8"/>
    <w:lvl w:ilvl="0" w:tplc="87A2F55E">
      <w:start w:val="1"/>
      <w:numFmt w:val="upperLetter"/>
      <w:lvlText w:val="%1."/>
      <w:lvlJc w:val="left"/>
      <w:pPr>
        <w:ind w:left="26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1" w15:restartNumberingAfterBreak="0">
    <w:nsid w:val="018615AF"/>
    <w:multiLevelType w:val="hybridMultilevel"/>
    <w:tmpl w:val="526A29E4"/>
    <w:lvl w:ilvl="0" w:tplc="BFC8F060">
      <w:start w:val="1"/>
      <w:numFmt w:val="upperLetter"/>
      <w:lvlText w:val="%1."/>
      <w:lvlJc w:val="left"/>
      <w:pPr>
        <w:ind w:left="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" w15:restartNumberingAfterBreak="0">
    <w:nsid w:val="20080F9D"/>
    <w:multiLevelType w:val="hybridMultilevel"/>
    <w:tmpl w:val="6594782A"/>
    <w:lvl w:ilvl="0" w:tplc="B1C8C130">
      <w:start w:val="6"/>
      <w:numFmt w:val="upperRoman"/>
      <w:lvlText w:val="%1."/>
      <w:lvlJc w:val="left"/>
      <w:pPr>
        <w:ind w:left="2250" w:hanging="72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" w15:restartNumberingAfterBreak="0">
    <w:nsid w:val="32E83CAD"/>
    <w:multiLevelType w:val="hybridMultilevel"/>
    <w:tmpl w:val="F65A6D8E"/>
    <w:lvl w:ilvl="0" w:tplc="9164399E">
      <w:start w:val="1"/>
      <w:numFmt w:val="upperRoman"/>
      <w:lvlText w:val="%1."/>
      <w:lvlJc w:val="left"/>
      <w:pPr>
        <w:ind w:left="1200" w:hanging="720"/>
      </w:pPr>
      <w:rPr>
        <w:rFonts w:ascii="Franklin Gothic Book" w:eastAsia="Franklin Gothic Book" w:hAnsi="Franklin Gothic Book" w:hint="default"/>
        <w:b/>
        <w:sz w:val="24"/>
        <w:szCs w:val="24"/>
      </w:rPr>
    </w:lvl>
    <w:lvl w:ilvl="1" w:tplc="398CFF64">
      <w:start w:val="1"/>
      <w:numFmt w:val="upperLetter"/>
      <w:lvlText w:val="%2."/>
      <w:lvlJc w:val="left"/>
      <w:pPr>
        <w:ind w:left="1621" w:hanging="361"/>
      </w:pPr>
      <w:rPr>
        <w:rFonts w:ascii="Franklin Gothic Book" w:eastAsia="Franklin Gothic Book" w:hAnsi="Franklin Gothic Book" w:hint="default"/>
        <w:b w:val="0"/>
        <w:spacing w:val="-1"/>
        <w:sz w:val="22"/>
        <w:szCs w:val="22"/>
      </w:rPr>
    </w:lvl>
    <w:lvl w:ilvl="2" w:tplc="292ABC18">
      <w:start w:val="1"/>
      <w:numFmt w:val="decimal"/>
      <w:lvlText w:val="%3."/>
      <w:lvlJc w:val="left"/>
      <w:pPr>
        <w:ind w:left="2279" w:hanging="360"/>
      </w:pPr>
      <w:rPr>
        <w:rFonts w:ascii="Franklin Gothic Book" w:eastAsia="Franklin Gothic Book" w:hAnsi="Franklin Gothic Book" w:hint="default"/>
        <w:b w:val="0"/>
        <w:sz w:val="24"/>
        <w:szCs w:val="24"/>
      </w:rPr>
    </w:lvl>
    <w:lvl w:ilvl="3" w:tplc="7D7093E8">
      <w:start w:val="1"/>
      <w:numFmt w:val="decimal"/>
      <w:lvlText w:val="%4."/>
      <w:lvlJc w:val="left"/>
      <w:pPr>
        <w:ind w:left="2279" w:hanging="360"/>
      </w:pPr>
      <w:rPr>
        <w:rFonts w:ascii="Franklin Gothic Book" w:eastAsia="Franklin Gothic Book" w:hAnsi="Franklin Gothic Book" w:cstheme="minorBidi"/>
      </w:rPr>
    </w:lvl>
    <w:lvl w:ilvl="4" w:tplc="F0CC5ED0">
      <w:start w:val="1"/>
      <w:numFmt w:val="bullet"/>
      <w:lvlText w:val="•"/>
      <w:lvlJc w:val="left"/>
      <w:pPr>
        <w:ind w:left="3222" w:hanging="360"/>
      </w:pPr>
      <w:rPr>
        <w:rFonts w:hint="default"/>
      </w:rPr>
    </w:lvl>
    <w:lvl w:ilvl="5" w:tplc="CA8A9B8E">
      <w:start w:val="1"/>
      <w:numFmt w:val="bullet"/>
      <w:lvlText w:val="•"/>
      <w:lvlJc w:val="left"/>
      <w:pPr>
        <w:ind w:left="4165" w:hanging="360"/>
      </w:pPr>
      <w:rPr>
        <w:rFonts w:hint="default"/>
      </w:rPr>
    </w:lvl>
    <w:lvl w:ilvl="6" w:tplc="26B8C654">
      <w:start w:val="1"/>
      <w:numFmt w:val="bullet"/>
      <w:lvlText w:val="•"/>
      <w:lvlJc w:val="left"/>
      <w:pPr>
        <w:ind w:left="5108" w:hanging="360"/>
      </w:pPr>
      <w:rPr>
        <w:rFonts w:hint="default"/>
      </w:rPr>
    </w:lvl>
    <w:lvl w:ilvl="7" w:tplc="01BA840E">
      <w:start w:val="1"/>
      <w:numFmt w:val="bullet"/>
      <w:lvlText w:val="•"/>
      <w:lvlJc w:val="left"/>
      <w:pPr>
        <w:ind w:left="6051" w:hanging="360"/>
      </w:pPr>
      <w:rPr>
        <w:rFonts w:hint="default"/>
      </w:rPr>
    </w:lvl>
    <w:lvl w:ilvl="8" w:tplc="79D69682">
      <w:start w:val="1"/>
      <w:numFmt w:val="bullet"/>
      <w:lvlText w:val="•"/>
      <w:lvlJc w:val="left"/>
      <w:pPr>
        <w:ind w:left="6994" w:hanging="360"/>
      </w:pPr>
      <w:rPr>
        <w:rFonts w:hint="default"/>
      </w:rPr>
    </w:lvl>
  </w:abstractNum>
  <w:abstractNum w:abstractNumId="4" w15:restartNumberingAfterBreak="0">
    <w:nsid w:val="3CD86A9E"/>
    <w:multiLevelType w:val="hybridMultilevel"/>
    <w:tmpl w:val="1DD86A22"/>
    <w:lvl w:ilvl="0" w:tplc="FCE45530">
      <w:start w:val="1"/>
      <w:numFmt w:val="upperLetter"/>
      <w:lvlText w:val="%1."/>
      <w:lvlJc w:val="left"/>
      <w:pPr>
        <w:ind w:left="45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5310" w:hanging="360"/>
      </w:pPr>
    </w:lvl>
    <w:lvl w:ilvl="2" w:tplc="0409001B" w:tentative="1">
      <w:start w:val="1"/>
      <w:numFmt w:val="lowerRoman"/>
      <w:lvlText w:val="%3."/>
      <w:lvlJc w:val="right"/>
      <w:pPr>
        <w:ind w:left="6030" w:hanging="180"/>
      </w:pPr>
    </w:lvl>
    <w:lvl w:ilvl="3" w:tplc="0409000F" w:tentative="1">
      <w:start w:val="1"/>
      <w:numFmt w:val="decimal"/>
      <w:lvlText w:val="%4."/>
      <w:lvlJc w:val="left"/>
      <w:pPr>
        <w:ind w:left="6750" w:hanging="360"/>
      </w:pPr>
    </w:lvl>
    <w:lvl w:ilvl="4" w:tplc="04090019" w:tentative="1">
      <w:start w:val="1"/>
      <w:numFmt w:val="lowerLetter"/>
      <w:lvlText w:val="%5."/>
      <w:lvlJc w:val="left"/>
      <w:pPr>
        <w:ind w:left="7470" w:hanging="360"/>
      </w:pPr>
    </w:lvl>
    <w:lvl w:ilvl="5" w:tplc="0409001B" w:tentative="1">
      <w:start w:val="1"/>
      <w:numFmt w:val="lowerRoman"/>
      <w:lvlText w:val="%6."/>
      <w:lvlJc w:val="right"/>
      <w:pPr>
        <w:ind w:left="8190" w:hanging="180"/>
      </w:pPr>
    </w:lvl>
    <w:lvl w:ilvl="6" w:tplc="0409000F" w:tentative="1">
      <w:start w:val="1"/>
      <w:numFmt w:val="decimal"/>
      <w:lvlText w:val="%7."/>
      <w:lvlJc w:val="left"/>
      <w:pPr>
        <w:ind w:left="8910" w:hanging="360"/>
      </w:pPr>
    </w:lvl>
    <w:lvl w:ilvl="7" w:tplc="04090019" w:tentative="1">
      <w:start w:val="1"/>
      <w:numFmt w:val="lowerLetter"/>
      <w:lvlText w:val="%8."/>
      <w:lvlJc w:val="left"/>
      <w:pPr>
        <w:ind w:left="9630" w:hanging="360"/>
      </w:pPr>
    </w:lvl>
    <w:lvl w:ilvl="8" w:tplc="04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5" w15:restartNumberingAfterBreak="0">
    <w:nsid w:val="45EF13F7"/>
    <w:multiLevelType w:val="hybridMultilevel"/>
    <w:tmpl w:val="F0BCEE24"/>
    <w:lvl w:ilvl="0" w:tplc="9246FE6E">
      <w:start w:val="1"/>
      <w:numFmt w:val="upperRoman"/>
      <w:lvlText w:val="%1."/>
      <w:lvlJc w:val="left"/>
      <w:pPr>
        <w:ind w:left="2250" w:hanging="720"/>
      </w:pPr>
      <w:rPr>
        <w:rFonts w:ascii="Franklin Gothic Book" w:eastAsiaTheme="minorHAnsi" w:hAnsi="Franklin Gothic Book" w:cstheme="minorBidi"/>
      </w:rPr>
    </w:lvl>
    <w:lvl w:ilvl="1" w:tplc="62E438BE">
      <w:start w:val="1"/>
      <w:numFmt w:val="upperLetter"/>
      <w:lvlText w:val="%2."/>
      <w:lvlJc w:val="left"/>
      <w:pPr>
        <w:ind w:left="2520" w:hanging="360"/>
      </w:pPr>
      <w:rPr>
        <w:rFonts w:ascii="Franklin Gothic Book" w:eastAsiaTheme="minorHAnsi" w:hAnsi="Franklin Gothic Book" w:cstheme="minorBidi"/>
        <w:b w:val="0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FE95CD8"/>
    <w:multiLevelType w:val="hybridMultilevel"/>
    <w:tmpl w:val="605AC452"/>
    <w:lvl w:ilvl="0" w:tplc="0C44D0DE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517E0270"/>
    <w:multiLevelType w:val="hybridMultilevel"/>
    <w:tmpl w:val="83C20EC8"/>
    <w:lvl w:ilvl="0" w:tplc="0409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8" w15:restartNumberingAfterBreak="0">
    <w:nsid w:val="53634F2F"/>
    <w:multiLevelType w:val="hybridMultilevel"/>
    <w:tmpl w:val="B2E21784"/>
    <w:lvl w:ilvl="0" w:tplc="8856F45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D163BE0"/>
    <w:multiLevelType w:val="hybridMultilevel"/>
    <w:tmpl w:val="92E60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4578E2"/>
    <w:multiLevelType w:val="hybridMultilevel"/>
    <w:tmpl w:val="7B9CAE0E"/>
    <w:lvl w:ilvl="0" w:tplc="87A2F55E">
      <w:start w:val="1"/>
      <w:numFmt w:val="upperLetter"/>
      <w:lvlText w:val="%1."/>
      <w:lvlJc w:val="left"/>
      <w:pPr>
        <w:ind w:left="279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8"/>
  </w:num>
  <w:num w:numId="8">
    <w:abstractNumId w:val="6"/>
  </w:num>
  <w:num w:numId="9">
    <w:abstractNumId w:val="9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DGzMDA0NzG0NDdV0lEKTi0uzszPAykwqgUAQUU/1SwAAAA="/>
  </w:docVars>
  <w:rsids>
    <w:rsidRoot w:val="00D12C95"/>
    <w:rsid w:val="00005448"/>
    <w:rsid w:val="00013F71"/>
    <w:rsid w:val="000158A8"/>
    <w:rsid w:val="00017515"/>
    <w:rsid w:val="00043289"/>
    <w:rsid w:val="00043303"/>
    <w:rsid w:val="00057307"/>
    <w:rsid w:val="00072817"/>
    <w:rsid w:val="00074FE4"/>
    <w:rsid w:val="000774E1"/>
    <w:rsid w:val="00087B8A"/>
    <w:rsid w:val="0009393F"/>
    <w:rsid w:val="000A0C8D"/>
    <w:rsid w:val="000B49CF"/>
    <w:rsid w:val="000B5587"/>
    <w:rsid w:val="000C00F4"/>
    <w:rsid w:val="000C016F"/>
    <w:rsid w:val="000C06D6"/>
    <w:rsid w:val="000C0B74"/>
    <w:rsid w:val="000D367B"/>
    <w:rsid w:val="000D5352"/>
    <w:rsid w:val="000D7CEA"/>
    <w:rsid w:val="000E1E30"/>
    <w:rsid w:val="000E54F1"/>
    <w:rsid w:val="000F361F"/>
    <w:rsid w:val="000F4BF1"/>
    <w:rsid w:val="000F4F5B"/>
    <w:rsid w:val="00106B5A"/>
    <w:rsid w:val="00110139"/>
    <w:rsid w:val="001128FF"/>
    <w:rsid w:val="00114D0C"/>
    <w:rsid w:val="001219B7"/>
    <w:rsid w:val="00125295"/>
    <w:rsid w:val="00150CD8"/>
    <w:rsid w:val="00160931"/>
    <w:rsid w:val="00163A09"/>
    <w:rsid w:val="001761F7"/>
    <w:rsid w:val="00176C3A"/>
    <w:rsid w:val="00194366"/>
    <w:rsid w:val="00194F25"/>
    <w:rsid w:val="001A2495"/>
    <w:rsid w:val="001A2796"/>
    <w:rsid w:val="001A4D33"/>
    <w:rsid w:val="001A6992"/>
    <w:rsid w:val="001A7028"/>
    <w:rsid w:val="001C4E68"/>
    <w:rsid w:val="001D059A"/>
    <w:rsid w:val="001E0279"/>
    <w:rsid w:val="001E643C"/>
    <w:rsid w:val="001F72F6"/>
    <w:rsid w:val="001F7FDC"/>
    <w:rsid w:val="002005E3"/>
    <w:rsid w:val="00212603"/>
    <w:rsid w:val="00213E1A"/>
    <w:rsid w:val="00220DE1"/>
    <w:rsid w:val="00222C20"/>
    <w:rsid w:val="002259F1"/>
    <w:rsid w:val="00236235"/>
    <w:rsid w:val="00241D7B"/>
    <w:rsid w:val="002449D9"/>
    <w:rsid w:val="00255BBE"/>
    <w:rsid w:val="00256C25"/>
    <w:rsid w:val="00260A5A"/>
    <w:rsid w:val="002643E0"/>
    <w:rsid w:val="00273390"/>
    <w:rsid w:val="00277C10"/>
    <w:rsid w:val="002962A2"/>
    <w:rsid w:val="00297267"/>
    <w:rsid w:val="002C120E"/>
    <w:rsid w:val="002C28E8"/>
    <w:rsid w:val="002D0AEA"/>
    <w:rsid w:val="002D19CF"/>
    <w:rsid w:val="002E6379"/>
    <w:rsid w:val="00301AD0"/>
    <w:rsid w:val="00311662"/>
    <w:rsid w:val="003124CE"/>
    <w:rsid w:val="00347996"/>
    <w:rsid w:val="003513AC"/>
    <w:rsid w:val="0035511B"/>
    <w:rsid w:val="00371ED0"/>
    <w:rsid w:val="003721CC"/>
    <w:rsid w:val="003730D6"/>
    <w:rsid w:val="00376A3B"/>
    <w:rsid w:val="003829C2"/>
    <w:rsid w:val="00382CCB"/>
    <w:rsid w:val="003877D8"/>
    <w:rsid w:val="0039160E"/>
    <w:rsid w:val="003A23A6"/>
    <w:rsid w:val="003A2BEA"/>
    <w:rsid w:val="003A63DA"/>
    <w:rsid w:val="003B0F41"/>
    <w:rsid w:val="003D3989"/>
    <w:rsid w:val="003D5C52"/>
    <w:rsid w:val="003E1CF9"/>
    <w:rsid w:val="003E5688"/>
    <w:rsid w:val="003E7C50"/>
    <w:rsid w:val="003F257C"/>
    <w:rsid w:val="00402292"/>
    <w:rsid w:val="00407710"/>
    <w:rsid w:val="004154D1"/>
    <w:rsid w:val="00415915"/>
    <w:rsid w:val="0042430B"/>
    <w:rsid w:val="00431CA1"/>
    <w:rsid w:val="00433F24"/>
    <w:rsid w:val="004340BE"/>
    <w:rsid w:val="00434324"/>
    <w:rsid w:val="00445EFC"/>
    <w:rsid w:val="004502C1"/>
    <w:rsid w:val="0045282C"/>
    <w:rsid w:val="00454D37"/>
    <w:rsid w:val="004572C9"/>
    <w:rsid w:val="00463CD2"/>
    <w:rsid w:val="004971CA"/>
    <w:rsid w:val="004A41CB"/>
    <w:rsid w:val="004B0330"/>
    <w:rsid w:val="004B7770"/>
    <w:rsid w:val="004D1740"/>
    <w:rsid w:val="004D2991"/>
    <w:rsid w:val="004E33B3"/>
    <w:rsid w:val="004F2EAA"/>
    <w:rsid w:val="00505B60"/>
    <w:rsid w:val="00511204"/>
    <w:rsid w:val="00511D2E"/>
    <w:rsid w:val="00514848"/>
    <w:rsid w:val="00525DEF"/>
    <w:rsid w:val="005271FC"/>
    <w:rsid w:val="00531320"/>
    <w:rsid w:val="0053187E"/>
    <w:rsid w:val="00541620"/>
    <w:rsid w:val="005504D5"/>
    <w:rsid w:val="00550F23"/>
    <w:rsid w:val="00551F9F"/>
    <w:rsid w:val="00555948"/>
    <w:rsid w:val="005576E4"/>
    <w:rsid w:val="0056003F"/>
    <w:rsid w:val="00577266"/>
    <w:rsid w:val="00593B50"/>
    <w:rsid w:val="00594166"/>
    <w:rsid w:val="00597E0C"/>
    <w:rsid w:val="005C3335"/>
    <w:rsid w:val="005D72D8"/>
    <w:rsid w:val="005F198D"/>
    <w:rsid w:val="005F3ADE"/>
    <w:rsid w:val="00610D29"/>
    <w:rsid w:val="00611822"/>
    <w:rsid w:val="006144B0"/>
    <w:rsid w:val="00616C12"/>
    <w:rsid w:val="00624097"/>
    <w:rsid w:val="00635016"/>
    <w:rsid w:val="006407BB"/>
    <w:rsid w:val="0065043F"/>
    <w:rsid w:val="006608C1"/>
    <w:rsid w:val="006658A3"/>
    <w:rsid w:val="006A363A"/>
    <w:rsid w:val="006A6A8D"/>
    <w:rsid w:val="006A7FF1"/>
    <w:rsid w:val="006B265B"/>
    <w:rsid w:val="006B4CB7"/>
    <w:rsid w:val="006C3709"/>
    <w:rsid w:val="006C496A"/>
    <w:rsid w:val="006E0DC0"/>
    <w:rsid w:val="006E58AC"/>
    <w:rsid w:val="006E7ADF"/>
    <w:rsid w:val="006F17FC"/>
    <w:rsid w:val="006F3CD9"/>
    <w:rsid w:val="006F5D8F"/>
    <w:rsid w:val="00705510"/>
    <w:rsid w:val="00707175"/>
    <w:rsid w:val="007077A4"/>
    <w:rsid w:val="00720424"/>
    <w:rsid w:val="00721877"/>
    <w:rsid w:val="00733FE1"/>
    <w:rsid w:val="00734464"/>
    <w:rsid w:val="00734BB0"/>
    <w:rsid w:val="00744566"/>
    <w:rsid w:val="007448AB"/>
    <w:rsid w:val="00750BD7"/>
    <w:rsid w:val="00751A49"/>
    <w:rsid w:val="00756E51"/>
    <w:rsid w:val="0076180E"/>
    <w:rsid w:val="0076538D"/>
    <w:rsid w:val="007724E8"/>
    <w:rsid w:val="00785435"/>
    <w:rsid w:val="007A2E79"/>
    <w:rsid w:val="007A519D"/>
    <w:rsid w:val="007C55FB"/>
    <w:rsid w:val="007C7ADF"/>
    <w:rsid w:val="007D2DAD"/>
    <w:rsid w:val="007E4627"/>
    <w:rsid w:val="007E5D5E"/>
    <w:rsid w:val="007E6154"/>
    <w:rsid w:val="007F1F32"/>
    <w:rsid w:val="007F3F97"/>
    <w:rsid w:val="007F5079"/>
    <w:rsid w:val="00805DBF"/>
    <w:rsid w:val="00812C41"/>
    <w:rsid w:val="00813EB2"/>
    <w:rsid w:val="008159FA"/>
    <w:rsid w:val="008170E3"/>
    <w:rsid w:val="00817683"/>
    <w:rsid w:val="008253A6"/>
    <w:rsid w:val="008253DB"/>
    <w:rsid w:val="00830756"/>
    <w:rsid w:val="008433D6"/>
    <w:rsid w:val="0084655E"/>
    <w:rsid w:val="00856F1B"/>
    <w:rsid w:val="00860447"/>
    <w:rsid w:val="008725AF"/>
    <w:rsid w:val="008733FF"/>
    <w:rsid w:val="0087435F"/>
    <w:rsid w:val="00874A16"/>
    <w:rsid w:val="00883602"/>
    <w:rsid w:val="008875C0"/>
    <w:rsid w:val="0088797A"/>
    <w:rsid w:val="00897660"/>
    <w:rsid w:val="008A55B8"/>
    <w:rsid w:val="008B439B"/>
    <w:rsid w:val="008C0B96"/>
    <w:rsid w:val="008C4694"/>
    <w:rsid w:val="008C6F37"/>
    <w:rsid w:val="008D0246"/>
    <w:rsid w:val="008D1388"/>
    <w:rsid w:val="008D5E67"/>
    <w:rsid w:val="008F29BC"/>
    <w:rsid w:val="009025E4"/>
    <w:rsid w:val="009161F3"/>
    <w:rsid w:val="009219A0"/>
    <w:rsid w:val="00922B7C"/>
    <w:rsid w:val="0093543E"/>
    <w:rsid w:val="00941BBF"/>
    <w:rsid w:val="00961DE8"/>
    <w:rsid w:val="00967756"/>
    <w:rsid w:val="00973CE5"/>
    <w:rsid w:val="00982BD0"/>
    <w:rsid w:val="00985E40"/>
    <w:rsid w:val="00991919"/>
    <w:rsid w:val="009A1596"/>
    <w:rsid w:val="009B06CA"/>
    <w:rsid w:val="009B184F"/>
    <w:rsid w:val="009B3843"/>
    <w:rsid w:val="009B7397"/>
    <w:rsid w:val="009C04B6"/>
    <w:rsid w:val="009D0C89"/>
    <w:rsid w:val="009E219E"/>
    <w:rsid w:val="009E762E"/>
    <w:rsid w:val="00A049DD"/>
    <w:rsid w:val="00A04BF1"/>
    <w:rsid w:val="00A07B19"/>
    <w:rsid w:val="00A149DA"/>
    <w:rsid w:val="00A17184"/>
    <w:rsid w:val="00A20C37"/>
    <w:rsid w:val="00A25A95"/>
    <w:rsid w:val="00A34069"/>
    <w:rsid w:val="00A510BC"/>
    <w:rsid w:val="00A73D7F"/>
    <w:rsid w:val="00A8523F"/>
    <w:rsid w:val="00A87273"/>
    <w:rsid w:val="00A9106E"/>
    <w:rsid w:val="00A95469"/>
    <w:rsid w:val="00AA1F1B"/>
    <w:rsid w:val="00AB0E51"/>
    <w:rsid w:val="00AD04D2"/>
    <w:rsid w:val="00AD1CDE"/>
    <w:rsid w:val="00AE47CD"/>
    <w:rsid w:val="00AE7081"/>
    <w:rsid w:val="00B0413E"/>
    <w:rsid w:val="00B053F3"/>
    <w:rsid w:val="00B07B46"/>
    <w:rsid w:val="00B10973"/>
    <w:rsid w:val="00B134A0"/>
    <w:rsid w:val="00B23BC6"/>
    <w:rsid w:val="00B2494F"/>
    <w:rsid w:val="00B250D9"/>
    <w:rsid w:val="00B32BA2"/>
    <w:rsid w:val="00B36379"/>
    <w:rsid w:val="00B36695"/>
    <w:rsid w:val="00B42AC3"/>
    <w:rsid w:val="00B43991"/>
    <w:rsid w:val="00B452BB"/>
    <w:rsid w:val="00B51831"/>
    <w:rsid w:val="00B62755"/>
    <w:rsid w:val="00B70497"/>
    <w:rsid w:val="00B773F8"/>
    <w:rsid w:val="00B80AE3"/>
    <w:rsid w:val="00B92931"/>
    <w:rsid w:val="00B93C16"/>
    <w:rsid w:val="00BA091C"/>
    <w:rsid w:val="00BA22CF"/>
    <w:rsid w:val="00BA5434"/>
    <w:rsid w:val="00BA6289"/>
    <w:rsid w:val="00BA6800"/>
    <w:rsid w:val="00BA6E9B"/>
    <w:rsid w:val="00BB02F5"/>
    <w:rsid w:val="00BB4C6B"/>
    <w:rsid w:val="00BC5086"/>
    <w:rsid w:val="00BD1BF1"/>
    <w:rsid w:val="00BD6A79"/>
    <w:rsid w:val="00BD6ADD"/>
    <w:rsid w:val="00BE5059"/>
    <w:rsid w:val="00BE66FC"/>
    <w:rsid w:val="00BF2407"/>
    <w:rsid w:val="00BF5BE9"/>
    <w:rsid w:val="00C23F67"/>
    <w:rsid w:val="00C277F9"/>
    <w:rsid w:val="00C27C94"/>
    <w:rsid w:val="00C4713F"/>
    <w:rsid w:val="00C5506C"/>
    <w:rsid w:val="00C5528B"/>
    <w:rsid w:val="00C5689D"/>
    <w:rsid w:val="00C64987"/>
    <w:rsid w:val="00C65339"/>
    <w:rsid w:val="00C77BB5"/>
    <w:rsid w:val="00C824B4"/>
    <w:rsid w:val="00C85AE7"/>
    <w:rsid w:val="00CB23B8"/>
    <w:rsid w:val="00CC3C3B"/>
    <w:rsid w:val="00CD0563"/>
    <w:rsid w:val="00CD25BE"/>
    <w:rsid w:val="00CE28F5"/>
    <w:rsid w:val="00CF1F92"/>
    <w:rsid w:val="00D00774"/>
    <w:rsid w:val="00D00A76"/>
    <w:rsid w:val="00D0112E"/>
    <w:rsid w:val="00D021E0"/>
    <w:rsid w:val="00D12C5A"/>
    <w:rsid w:val="00D12C95"/>
    <w:rsid w:val="00D2154D"/>
    <w:rsid w:val="00D3488E"/>
    <w:rsid w:val="00D430D6"/>
    <w:rsid w:val="00D45EA7"/>
    <w:rsid w:val="00D5715D"/>
    <w:rsid w:val="00D60B95"/>
    <w:rsid w:val="00D61685"/>
    <w:rsid w:val="00D739C4"/>
    <w:rsid w:val="00D73D94"/>
    <w:rsid w:val="00D87B06"/>
    <w:rsid w:val="00D90648"/>
    <w:rsid w:val="00D927E8"/>
    <w:rsid w:val="00DB459C"/>
    <w:rsid w:val="00DB5DB4"/>
    <w:rsid w:val="00DD69F4"/>
    <w:rsid w:val="00DE61C5"/>
    <w:rsid w:val="00DE722C"/>
    <w:rsid w:val="00E0214B"/>
    <w:rsid w:val="00E04DE4"/>
    <w:rsid w:val="00E1691C"/>
    <w:rsid w:val="00E23EFE"/>
    <w:rsid w:val="00E273A7"/>
    <w:rsid w:val="00E47BDF"/>
    <w:rsid w:val="00E50FFF"/>
    <w:rsid w:val="00E511F6"/>
    <w:rsid w:val="00E60423"/>
    <w:rsid w:val="00E6106F"/>
    <w:rsid w:val="00E708F6"/>
    <w:rsid w:val="00E76EFA"/>
    <w:rsid w:val="00E8723F"/>
    <w:rsid w:val="00E90335"/>
    <w:rsid w:val="00E9211F"/>
    <w:rsid w:val="00E9437D"/>
    <w:rsid w:val="00E96061"/>
    <w:rsid w:val="00E9696B"/>
    <w:rsid w:val="00E97D8C"/>
    <w:rsid w:val="00EA27F6"/>
    <w:rsid w:val="00EB58DB"/>
    <w:rsid w:val="00EC0304"/>
    <w:rsid w:val="00EC1F05"/>
    <w:rsid w:val="00EC524D"/>
    <w:rsid w:val="00EC7C88"/>
    <w:rsid w:val="00ED100B"/>
    <w:rsid w:val="00EE3B38"/>
    <w:rsid w:val="00EE5B22"/>
    <w:rsid w:val="00F12A34"/>
    <w:rsid w:val="00F14A02"/>
    <w:rsid w:val="00F26BFA"/>
    <w:rsid w:val="00F30F10"/>
    <w:rsid w:val="00F3508B"/>
    <w:rsid w:val="00F365EA"/>
    <w:rsid w:val="00F40AF9"/>
    <w:rsid w:val="00F44366"/>
    <w:rsid w:val="00F4515A"/>
    <w:rsid w:val="00F55F00"/>
    <w:rsid w:val="00F562AF"/>
    <w:rsid w:val="00F62E52"/>
    <w:rsid w:val="00F65A95"/>
    <w:rsid w:val="00F71CF6"/>
    <w:rsid w:val="00F82C81"/>
    <w:rsid w:val="00F91D25"/>
    <w:rsid w:val="00FA0A07"/>
    <w:rsid w:val="00FA4B9D"/>
    <w:rsid w:val="00FA765D"/>
    <w:rsid w:val="00FB0370"/>
    <w:rsid w:val="00FB64EA"/>
    <w:rsid w:val="00FC4BD1"/>
    <w:rsid w:val="00FF3660"/>
    <w:rsid w:val="00FF57A3"/>
    <w:rsid w:val="00FF69F5"/>
    <w:rsid w:val="00FF6A00"/>
    <w:rsid w:val="00FF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4:docId w14:val="436CA40B"/>
  <w15:docId w15:val="{182E9F91-FFB1-4AFC-8A08-32ED58F1E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7C10"/>
  </w:style>
  <w:style w:type="paragraph" w:styleId="Heading1">
    <w:name w:val="heading 1"/>
    <w:basedOn w:val="Normal"/>
    <w:link w:val="Heading1Char"/>
    <w:uiPriority w:val="1"/>
    <w:qFormat/>
    <w:rsid w:val="001A4D33"/>
    <w:pPr>
      <w:widowControl w:val="0"/>
      <w:spacing w:after="0" w:line="240" w:lineRule="auto"/>
      <w:ind w:left="1200" w:hanging="720"/>
      <w:outlineLvl w:val="0"/>
    </w:pPr>
    <w:rPr>
      <w:rFonts w:ascii="Franklin Gothic Book" w:eastAsia="Franklin Gothic Book" w:hAnsi="Franklin Gothic Book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2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C95"/>
  </w:style>
  <w:style w:type="paragraph" w:styleId="Footer">
    <w:name w:val="footer"/>
    <w:basedOn w:val="Normal"/>
    <w:link w:val="FooterChar"/>
    <w:uiPriority w:val="99"/>
    <w:unhideWhenUsed/>
    <w:rsid w:val="00D12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C95"/>
  </w:style>
  <w:style w:type="paragraph" w:styleId="BalloonText">
    <w:name w:val="Balloon Text"/>
    <w:basedOn w:val="Normal"/>
    <w:link w:val="BalloonTextChar"/>
    <w:uiPriority w:val="99"/>
    <w:semiHidden/>
    <w:unhideWhenUsed/>
    <w:rsid w:val="001A4D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D3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1A4D33"/>
    <w:rPr>
      <w:rFonts w:ascii="Franklin Gothic Book" w:eastAsia="Franklin Gothic Book" w:hAnsi="Franklin Gothic Book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A4D33"/>
    <w:pPr>
      <w:widowControl w:val="0"/>
      <w:spacing w:after="0" w:line="240" w:lineRule="auto"/>
      <w:ind w:left="1200" w:hanging="360"/>
    </w:pPr>
    <w:rPr>
      <w:rFonts w:ascii="Franklin Gothic Book" w:eastAsia="Franklin Gothic Book" w:hAnsi="Franklin Gothic Book"/>
    </w:rPr>
  </w:style>
  <w:style w:type="character" w:customStyle="1" w:styleId="BodyTextChar">
    <w:name w:val="Body Text Char"/>
    <w:basedOn w:val="DefaultParagraphFont"/>
    <w:link w:val="BodyText"/>
    <w:uiPriority w:val="1"/>
    <w:rsid w:val="001A4D33"/>
    <w:rPr>
      <w:rFonts w:ascii="Franklin Gothic Book" w:eastAsia="Franklin Gothic Book" w:hAnsi="Franklin Gothic Book"/>
    </w:rPr>
  </w:style>
  <w:style w:type="paragraph" w:styleId="ListParagraph">
    <w:name w:val="List Paragraph"/>
    <w:basedOn w:val="Normal"/>
    <w:uiPriority w:val="34"/>
    <w:qFormat/>
    <w:rsid w:val="005112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3D7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7E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LAWMO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Voss</dc:creator>
  <cp:lastModifiedBy>Lauren Sampedro</cp:lastModifiedBy>
  <cp:revision>6</cp:revision>
  <cp:lastPrinted>2021-02-18T15:23:00Z</cp:lastPrinted>
  <dcterms:created xsi:type="dcterms:W3CDTF">2025-05-12T20:15:00Z</dcterms:created>
  <dcterms:modified xsi:type="dcterms:W3CDTF">2025-05-13T14:40:00Z</dcterms:modified>
</cp:coreProperties>
</file>